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D86F6" w14:textId="1CA12B27" w:rsidR="007D134E" w:rsidRPr="008A04FA" w:rsidRDefault="007D134E" w:rsidP="007D134E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附件二</w:t>
      </w:r>
    </w:p>
    <w:p w14:paraId="1DD3834E" w14:textId="681EDA32" w:rsidR="00156BC2" w:rsidRPr="008A04FA" w:rsidRDefault="00156BC2" w:rsidP="00BA7BAC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467BA6FF" w14:textId="5115367B" w:rsidR="00B3081A" w:rsidRDefault="00C14FA9" w:rsidP="00B3081A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 xml:space="preserve"> 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計劃書</w:t>
      </w:r>
    </w:p>
    <w:p w14:paraId="35D7E3FA" w14:textId="3CA34AEE" w:rsidR="008A3B07" w:rsidRPr="008A3B07" w:rsidRDefault="008A3B07" w:rsidP="008A3B07">
      <w:pPr>
        <w:snapToGrid w:val="0"/>
        <w:spacing w:line="180" w:lineRule="auto"/>
        <w:jc w:val="center"/>
        <w:rPr>
          <w:rFonts w:ascii="Times New Roman" w:eastAsia="標楷體" w:hAnsi="Times New Roman" w:cs="Times New Roman"/>
          <w:b/>
          <w:bCs/>
          <w:color w:val="FF0000"/>
          <w:kern w:val="0"/>
          <w:sz w:val="30"/>
          <w:szCs w:val="30"/>
        </w:rPr>
      </w:pPr>
      <w:r w:rsidRPr="00573C16">
        <w:rPr>
          <w:rFonts w:ascii="微軟正黑體" w:eastAsia="微軟正黑體" w:hAnsi="微軟正黑體" w:cs="Times New Roman" w:hint="eastAsia"/>
          <w:color w:val="FF0000"/>
        </w:rPr>
        <w:t>※</w:t>
      </w:r>
      <w:r w:rsidRPr="00573C16">
        <w:rPr>
          <w:rFonts w:ascii="Times New Roman" w:eastAsia="標楷體" w:hAnsi="Times New Roman" w:cs="Times New Roman" w:hint="eastAsia"/>
          <w:color w:val="FF0000"/>
        </w:rPr>
        <w:t>此</w:t>
      </w:r>
      <w:r>
        <w:rPr>
          <w:rFonts w:ascii="Times New Roman" w:eastAsia="標楷體" w:hAnsi="Times New Roman" w:cs="Times New Roman" w:hint="eastAsia"/>
          <w:color w:val="FF0000"/>
        </w:rPr>
        <w:t>為</w:t>
      </w:r>
      <w:r w:rsidRPr="00573C16">
        <w:rPr>
          <w:rFonts w:ascii="Times New Roman" w:eastAsia="標楷體" w:hAnsi="Times New Roman" w:cs="Times New Roman" w:hint="eastAsia"/>
          <w:color w:val="FF0000"/>
        </w:rPr>
        <w:t>範例，同學可</w:t>
      </w:r>
      <w:r>
        <w:rPr>
          <w:rFonts w:ascii="Times New Roman" w:eastAsia="標楷體" w:hAnsi="Times New Roman" w:cs="Times New Roman" w:hint="eastAsia"/>
          <w:color w:val="FF0000"/>
        </w:rPr>
        <w:t>依需求，</w:t>
      </w:r>
      <w:r w:rsidRPr="00573C16">
        <w:rPr>
          <w:rFonts w:ascii="Times New Roman" w:eastAsia="標楷體" w:hAnsi="Times New Roman" w:cs="Times New Roman" w:hint="eastAsia"/>
          <w:color w:val="FF0000"/>
        </w:rPr>
        <w:t>自行調整</w:t>
      </w:r>
      <w:r>
        <w:rPr>
          <w:rFonts w:ascii="Times New Roman" w:eastAsia="標楷體" w:hAnsi="Times New Roman" w:cs="Times New Roman" w:hint="eastAsia"/>
          <w:color w:val="FF0000"/>
        </w:rPr>
        <w:t>計劃書</w:t>
      </w:r>
      <w:r>
        <w:rPr>
          <w:rFonts w:ascii="Times New Roman" w:eastAsia="標楷體" w:hAnsi="Times New Roman" w:cs="Times New Roman" w:hint="eastAsia"/>
          <w:color w:val="FF0000"/>
        </w:rPr>
        <w:t>(</w:t>
      </w:r>
      <w:r>
        <w:rPr>
          <w:rFonts w:ascii="Times New Roman" w:eastAsia="標楷體" w:hAnsi="Times New Roman" w:cs="Times New Roman" w:hint="eastAsia"/>
          <w:color w:val="FF0000"/>
        </w:rPr>
        <w:t>含</w:t>
      </w:r>
      <w:r w:rsidRPr="00573C16">
        <w:rPr>
          <w:rFonts w:ascii="Times New Roman" w:eastAsia="標楷體" w:hAnsi="Times New Roman" w:cs="Times New Roman" w:hint="eastAsia"/>
          <w:color w:val="FF0000"/>
        </w:rPr>
        <w:t>內容與時間</w:t>
      </w:r>
      <w:r>
        <w:rPr>
          <w:rFonts w:ascii="Times New Roman" w:eastAsia="標楷體" w:hAnsi="Times New Roman" w:cs="Times New Roman" w:hint="eastAsia"/>
          <w:color w:val="FF0000"/>
        </w:rPr>
        <w:t>)</w:t>
      </w:r>
      <w:r>
        <w:rPr>
          <w:rFonts w:ascii="Times New Roman" w:eastAsia="標楷體" w:hAnsi="Times New Roman" w:cs="Times New Roman" w:hint="eastAsia"/>
          <w:color w:val="FF0000"/>
        </w:rPr>
        <w:t>。</w:t>
      </w:r>
    </w:p>
    <w:tbl>
      <w:tblPr>
        <w:tblStyle w:val="a7"/>
        <w:tblW w:w="9870" w:type="dxa"/>
        <w:jc w:val="center"/>
        <w:tblLook w:val="04A0" w:firstRow="1" w:lastRow="0" w:firstColumn="1" w:lastColumn="0" w:noHBand="0" w:noVBand="1"/>
      </w:tblPr>
      <w:tblGrid>
        <w:gridCol w:w="846"/>
        <w:gridCol w:w="1701"/>
        <w:gridCol w:w="1228"/>
        <w:gridCol w:w="473"/>
        <w:gridCol w:w="802"/>
        <w:gridCol w:w="4814"/>
        <w:gridCol w:w="6"/>
      </w:tblGrid>
      <w:tr w:rsidR="008A04FA" w:rsidRPr="008A04FA" w14:paraId="3499486B" w14:textId="77777777" w:rsidTr="005821C7">
        <w:trPr>
          <w:trHeight w:val="690"/>
          <w:jc w:val="center"/>
        </w:trPr>
        <w:tc>
          <w:tcPr>
            <w:tcW w:w="2547" w:type="dxa"/>
            <w:gridSpan w:val="2"/>
            <w:vAlign w:val="center"/>
          </w:tcPr>
          <w:p w14:paraId="10C2521E" w14:textId="76B35B74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長</w:t>
            </w:r>
          </w:p>
        </w:tc>
        <w:tc>
          <w:tcPr>
            <w:tcW w:w="1228" w:type="dxa"/>
            <w:vAlign w:val="center"/>
          </w:tcPr>
          <w:p w14:paraId="09D4F556" w14:textId="77777777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9D48CB4" w14:textId="6D1D6AC2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員</w:t>
            </w:r>
          </w:p>
        </w:tc>
        <w:tc>
          <w:tcPr>
            <w:tcW w:w="4820" w:type="dxa"/>
            <w:gridSpan w:val="2"/>
            <w:vAlign w:val="center"/>
          </w:tcPr>
          <w:p w14:paraId="25B1E48A" w14:textId="5CBB9842" w:rsidR="00C14FA9" w:rsidRPr="008A04FA" w:rsidRDefault="00C14FA9" w:rsidP="00B53B6C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3C8423A7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63C5F63B" w14:textId="4E7A5E77" w:rsidR="00D53AC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一、學習計劃目標：</w:t>
            </w:r>
          </w:p>
        </w:tc>
      </w:tr>
      <w:tr w:rsidR="008A04FA" w:rsidRPr="008A04FA" w14:paraId="07DA35CE" w14:textId="77777777" w:rsidTr="00360AE3">
        <w:trPr>
          <w:gridAfter w:val="1"/>
          <w:wAfter w:w="6" w:type="dxa"/>
          <w:trHeight w:val="1552"/>
          <w:jc w:val="center"/>
        </w:trPr>
        <w:tc>
          <w:tcPr>
            <w:tcW w:w="9864" w:type="dxa"/>
            <w:gridSpan w:val="6"/>
            <w:shd w:val="clear" w:color="auto" w:fill="auto"/>
          </w:tcPr>
          <w:p w14:paraId="26BA10C8" w14:textId="3E247A50" w:rsidR="00D53ACA" w:rsidRPr="008A04FA" w:rsidRDefault="00FC1C18" w:rsidP="00FC1C18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請條列式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說明</w:t>
            </w:r>
            <w:r w:rsidR="0070721B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質化與量化目標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="0070721B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且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目標需與提升英語能力相關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52250323" w14:textId="6FA1C704" w:rsidR="00F90A80" w:rsidRPr="008A04FA" w:rsidRDefault="00F90A80" w:rsidP="00D96CC3">
            <w:pPr>
              <w:pStyle w:val="a5"/>
              <w:numPr>
                <w:ilvl w:val="0"/>
                <w:numId w:val="19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3B0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成立學習推動小組的動機</w:t>
            </w:r>
            <w:r w:rsidR="00ED360A" w:rsidRPr="008A3B0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：</w:t>
            </w:r>
            <w:proofErr w:type="gramStart"/>
            <w:r w:rsidR="00772631">
              <w:rPr>
                <w:rFonts w:ascii="Times New Roman" w:eastAsia="標楷體" w:hAnsi="Times New Roman" w:cs="Times New Roman" w:hint="eastAsia"/>
                <w:color w:val="000000" w:themeColor="text1"/>
              </w:rPr>
              <w:t>好友間都有</w:t>
            </w:r>
            <w:proofErr w:type="gramEnd"/>
            <w:r w:rsidR="00772631">
              <w:rPr>
                <w:rFonts w:ascii="Times New Roman" w:eastAsia="標楷體" w:hAnsi="Times New Roman" w:cs="Times New Roman" w:hint="eastAsia"/>
                <w:color w:val="000000" w:themeColor="text1"/>
              </w:rPr>
              <w:t>規劃要</w:t>
            </w:r>
            <w:proofErr w:type="gramStart"/>
            <w:r w:rsidR="00772631">
              <w:rPr>
                <w:rFonts w:ascii="Times New Roman" w:eastAsia="標楷體" w:hAnsi="Times New Roman" w:cs="Times New Roman" w:hint="eastAsia"/>
                <w:color w:val="000000" w:themeColor="text1"/>
              </w:rPr>
              <w:t>考多益</w:t>
            </w:r>
            <w:proofErr w:type="gramEnd"/>
            <w:r w:rsidR="00772631">
              <w:rPr>
                <w:rFonts w:ascii="Times New Roman" w:eastAsia="標楷體" w:hAnsi="Times New Roman" w:cs="Times New Roman" w:hint="eastAsia"/>
                <w:color w:val="000000" w:themeColor="text1"/>
              </w:rPr>
              <w:t>測驗，想說可以一起學習，增加動力</w:t>
            </w:r>
            <w:r w:rsidR="00E97EDA">
              <w:rPr>
                <w:rFonts w:ascii="Times New Roman" w:eastAsia="標楷體" w:hAnsi="Times New Roman" w:cs="Times New Roman" w:hint="eastAsia"/>
                <w:color w:val="000000" w:themeColor="text1"/>
              </w:rPr>
              <w:t>。</w:t>
            </w:r>
          </w:p>
          <w:p w14:paraId="52A443F8" w14:textId="7949CDB1" w:rsidR="00ED360A" w:rsidRDefault="00E960E4" w:rsidP="00D96CC3">
            <w:pPr>
              <w:pStyle w:val="a5"/>
              <w:numPr>
                <w:ilvl w:val="0"/>
                <w:numId w:val="19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3B0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目前現況問題</w:t>
            </w:r>
            <w:r w:rsidR="00ED360A" w:rsidRPr="008A3B0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：</w:t>
            </w:r>
            <w:r w:rsidR="00A44C53">
              <w:rPr>
                <w:rFonts w:ascii="Times New Roman" w:eastAsia="標楷體" w:hAnsi="Times New Roman" w:cs="Times New Roman" w:hint="eastAsia"/>
                <w:color w:val="000000" w:themeColor="text1"/>
              </w:rPr>
              <w:t>最近</w:t>
            </w:r>
            <w:proofErr w:type="gramStart"/>
            <w:r w:rsidR="00A44C53">
              <w:rPr>
                <w:rFonts w:ascii="Times New Roman" w:eastAsia="標楷體" w:hAnsi="Times New Roman" w:cs="Times New Roman" w:hint="eastAsia"/>
                <w:color w:val="000000" w:themeColor="text1"/>
              </w:rPr>
              <w:t>一次多益考</w:t>
            </w:r>
            <w:r w:rsidR="00472FDD">
              <w:rPr>
                <w:rFonts w:ascii="Times New Roman" w:eastAsia="標楷體" w:hAnsi="Times New Roman" w:cs="Times New Roman" w:hint="eastAsia"/>
                <w:color w:val="000000" w:themeColor="text1"/>
              </w:rPr>
              <w:t>試</w:t>
            </w:r>
            <w:proofErr w:type="gramEnd"/>
            <w:r w:rsidR="00A44C53">
              <w:rPr>
                <w:rFonts w:ascii="Times New Roman" w:eastAsia="標楷體" w:hAnsi="Times New Roman" w:cs="Times New Roman" w:hint="eastAsia"/>
                <w:color w:val="000000" w:themeColor="text1"/>
              </w:rPr>
              <w:t>成績，未達原本的目標，希望可以再考上更理想的分數</w:t>
            </w:r>
            <w:r w:rsidR="00235B3C">
              <w:rPr>
                <w:rFonts w:ascii="Times New Roman" w:eastAsia="標楷體" w:hAnsi="Times New Roman" w:cs="Times New Roman" w:hint="eastAsia"/>
                <w:color w:val="000000" w:themeColor="text1"/>
              </w:rPr>
              <w:t>，且我們</w:t>
            </w:r>
            <w:r w:rsidR="00B50D07">
              <w:rPr>
                <w:rFonts w:ascii="Times New Roman" w:eastAsia="標楷體" w:hAnsi="Times New Roman" w:cs="Times New Roman" w:hint="eastAsia"/>
                <w:color w:val="000000" w:themeColor="text1"/>
              </w:rPr>
              <w:t>希望</w:t>
            </w:r>
            <w:r w:rsidR="00235B3C">
              <w:rPr>
                <w:rFonts w:ascii="Times New Roman" w:eastAsia="標楷體" w:hAnsi="Times New Roman" w:cs="Times New Roman" w:hint="eastAsia"/>
                <w:color w:val="000000" w:themeColor="text1"/>
              </w:rPr>
              <w:t>聽力</w:t>
            </w:r>
            <w:r w:rsidR="00B50D07">
              <w:rPr>
                <w:rFonts w:ascii="Times New Roman" w:eastAsia="標楷體" w:hAnsi="Times New Roman" w:cs="Times New Roman" w:hint="eastAsia"/>
                <w:color w:val="000000" w:themeColor="text1"/>
              </w:rPr>
              <w:t>的</w:t>
            </w:r>
            <w:r w:rsidR="00235B3C">
              <w:rPr>
                <w:rFonts w:ascii="Times New Roman" w:eastAsia="標楷體" w:hAnsi="Times New Roman" w:cs="Times New Roman" w:hint="eastAsia"/>
                <w:color w:val="000000" w:themeColor="text1"/>
              </w:rPr>
              <w:t>部分</w:t>
            </w:r>
            <w:r w:rsidR="00B50D07">
              <w:rPr>
                <w:rFonts w:ascii="Times New Roman" w:eastAsia="標楷體" w:hAnsi="Times New Roman" w:cs="Times New Roman" w:hint="eastAsia"/>
                <w:color w:val="000000" w:themeColor="text1"/>
              </w:rPr>
              <w:t>能再</w:t>
            </w:r>
            <w:r w:rsidR="00235B3C">
              <w:rPr>
                <w:rFonts w:ascii="Times New Roman" w:eastAsia="標楷體" w:hAnsi="Times New Roman" w:cs="Times New Roman" w:hint="eastAsia"/>
                <w:color w:val="000000" w:themeColor="text1"/>
              </w:rPr>
              <w:t>加強。</w:t>
            </w:r>
          </w:p>
          <w:p w14:paraId="4C19CE0C" w14:textId="3C6AD3D1" w:rsidR="00A44C53" w:rsidRDefault="00A44C53" w:rsidP="00A44C53">
            <w:pPr>
              <w:pStyle w:val="a5"/>
              <w:spacing w:line="276" w:lineRule="auto"/>
              <w:ind w:leftChars="0" w:left="36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A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同學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(2023.11.18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施測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：聽讀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725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分</w:t>
            </w:r>
          </w:p>
          <w:p w14:paraId="694CDC34" w14:textId="5DCC8D2E" w:rsidR="00A44C53" w:rsidRDefault="00A44C53" w:rsidP="00A44C53">
            <w:pPr>
              <w:pStyle w:val="a5"/>
              <w:spacing w:line="276" w:lineRule="auto"/>
              <w:ind w:leftChars="0" w:left="36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B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同學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(2023.11.26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施測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：聽讀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55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分</w:t>
            </w:r>
          </w:p>
          <w:p w14:paraId="0B510D35" w14:textId="4CC5304B" w:rsidR="00A44C53" w:rsidRPr="00A44C53" w:rsidRDefault="00A44C53" w:rsidP="00A44C53">
            <w:pPr>
              <w:pStyle w:val="a5"/>
              <w:spacing w:line="276" w:lineRule="auto"/>
              <w:ind w:leftChars="0" w:left="36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C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同學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(2023.11.25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施測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：聽讀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675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分</w:t>
            </w:r>
          </w:p>
          <w:p w14:paraId="1A108C11" w14:textId="41748EDE" w:rsidR="00FC1C18" w:rsidRPr="00ED360A" w:rsidRDefault="00ED360A" w:rsidP="00D96CC3">
            <w:pPr>
              <w:pStyle w:val="a5"/>
              <w:numPr>
                <w:ilvl w:val="0"/>
                <w:numId w:val="19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3B0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目標設定：</w:t>
            </w:r>
            <w:r w:rsidR="008F60D6">
              <w:rPr>
                <w:rFonts w:ascii="Times New Roman" w:eastAsia="標楷體" w:hAnsi="Times New Roman" w:cs="Times New Roman" w:hint="eastAsia"/>
                <w:color w:val="000000" w:themeColor="text1"/>
              </w:rPr>
              <w:t>十</w:t>
            </w:r>
            <w:proofErr w:type="gramStart"/>
            <w:r w:rsidR="007F276A">
              <w:rPr>
                <w:rFonts w:ascii="Times New Roman" w:eastAsia="標楷體" w:hAnsi="Times New Roman" w:cs="Times New Roman" w:hint="eastAsia"/>
                <w:color w:val="000000" w:themeColor="text1"/>
              </w:rPr>
              <w:t>週</w:t>
            </w:r>
            <w:proofErr w:type="gramEnd"/>
            <w:r w:rsidR="00A44C53">
              <w:rPr>
                <w:rFonts w:ascii="Times New Roman" w:eastAsia="標楷體" w:hAnsi="Times New Roman" w:cs="Times New Roman" w:hint="eastAsia"/>
                <w:color w:val="000000" w:themeColor="text1"/>
              </w:rPr>
              <w:t>後，小組</w:t>
            </w:r>
            <w:proofErr w:type="gramStart"/>
            <w:r w:rsidR="00A44C53">
              <w:rPr>
                <w:rFonts w:ascii="Times New Roman" w:eastAsia="標楷體" w:hAnsi="Times New Roman" w:cs="Times New Roman" w:hint="eastAsia"/>
                <w:color w:val="000000" w:themeColor="text1"/>
              </w:rPr>
              <w:t>成員多益成績</w:t>
            </w:r>
            <w:proofErr w:type="gramEnd"/>
            <w:r w:rsidR="00A44C53">
              <w:rPr>
                <w:rFonts w:ascii="Times New Roman" w:eastAsia="標楷體" w:hAnsi="Times New Roman" w:cs="Times New Roman" w:hint="eastAsia"/>
                <w:color w:val="000000" w:themeColor="text1"/>
              </w:rPr>
              <w:t>都再進步</w:t>
            </w:r>
            <w:r w:rsidR="00A44C53">
              <w:rPr>
                <w:rFonts w:ascii="Times New Roman" w:eastAsia="標楷體" w:hAnsi="Times New Roman" w:cs="Times New Roman" w:hint="eastAsia"/>
                <w:color w:val="000000" w:themeColor="text1"/>
              </w:rPr>
              <w:t>100</w:t>
            </w:r>
            <w:r w:rsidR="00A44C53">
              <w:rPr>
                <w:rFonts w:ascii="Times New Roman" w:eastAsia="標楷體" w:hAnsi="Times New Roman" w:cs="Times New Roman" w:hint="eastAsia"/>
                <w:color w:val="000000" w:themeColor="text1"/>
              </w:rPr>
              <w:t>分</w:t>
            </w:r>
            <w:r w:rsidR="000C6133" w:rsidRPr="000C6133">
              <w:rPr>
                <w:rFonts w:ascii="Times New Roman" w:eastAsia="標楷體" w:hAnsi="Times New Roman" w:cs="Times New Roman" w:hint="eastAsia"/>
                <w:color w:val="000000" w:themeColor="text1"/>
              </w:rPr>
              <w:t>（含）</w:t>
            </w:r>
            <w:r w:rsidR="00E77B7E" w:rsidRPr="00E77B7E">
              <w:rPr>
                <w:rFonts w:ascii="Times New Roman" w:eastAsia="標楷體" w:hAnsi="Times New Roman" w:cs="Times New Roman" w:hint="eastAsia"/>
                <w:color w:val="000000" w:themeColor="text1"/>
              </w:rPr>
              <w:t>以上</w:t>
            </w:r>
            <w:r w:rsidR="000B7F1E">
              <w:rPr>
                <w:rFonts w:ascii="Times New Roman" w:eastAsia="標楷體" w:hAnsi="Times New Roman" w:cs="Times New Roman" w:hint="eastAsia"/>
                <w:color w:val="000000" w:themeColor="text1"/>
              </w:rPr>
              <w:t>。</w:t>
            </w:r>
          </w:p>
        </w:tc>
      </w:tr>
      <w:tr w:rsidR="008A04FA" w:rsidRPr="008A04FA" w14:paraId="6507C856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1832843D" w14:textId="22085939" w:rsidR="00B3081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二</w:t>
            </w:r>
            <w:r w:rsidR="00D32D60" w:rsidRPr="008A04FA">
              <w:rPr>
                <w:rFonts w:ascii="Times New Roman" w:eastAsia="標楷體" w:hAnsi="Times New Roman" w:cs="Times New Roman"/>
                <w:color w:val="000000" w:themeColor="text1"/>
              </w:rPr>
              <w:t>、</w:t>
            </w:r>
            <w:r w:rsidR="00F90A80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計畫與績效指標</w:t>
            </w:r>
          </w:p>
        </w:tc>
      </w:tr>
      <w:tr w:rsidR="008A04FA" w:rsidRPr="008A04FA" w14:paraId="110A789C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6E4C7A2" w14:textId="6AB6E3F1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一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3</w:t>
            </w:r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8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3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300113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172CA2C" w14:textId="640D3221" w:rsidR="00054927" w:rsidRPr="00054927" w:rsidRDefault="00054927" w:rsidP="00054927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1.</w:t>
            </w:r>
            <w:r w:rsidR="00BB753C"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報名英文檢定考試</w:t>
            </w:r>
          </w:p>
          <w:p w14:paraId="06DBE313" w14:textId="1EF44385" w:rsidR="00D53ACA" w:rsidRPr="00054927" w:rsidRDefault="00054927" w:rsidP="00054927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2.</w:t>
            </w:r>
            <w:r w:rsidR="003A5C24">
              <w:rPr>
                <w:rFonts w:ascii="標楷體" w:eastAsia="標楷體" w:hAnsi="標楷體" w:cs="Times New Roman" w:hint="eastAsia"/>
                <w:color w:val="000000" w:themeColor="text1"/>
              </w:rPr>
              <w:t>一起</w:t>
            </w:r>
            <w:proofErr w:type="gramStart"/>
            <w:r w:rsidR="00BB753C"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撰</w:t>
            </w:r>
            <w:r w:rsidR="00BB753C" w:rsidRPr="00054927">
              <w:rPr>
                <w:rFonts w:ascii="標楷體" w:eastAsia="標楷體" w:hAnsi="標楷體" w:cs="Times New Roman"/>
                <w:color w:val="000000" w:themeColor="text1"/>
              </w:rPr>
              <w:t>寫多益模擬</w:t>
            </w:r>
            <w:proofErr w:type="gramEnd"/>
            <w:r w:rsidR="00BB753C" w:rsidRPr="00054927">
              <w:rPr>
                <w:rFonts w:ascii="標楷體" w:eastAsia="標楷體" w:hAnsi="標楷體" w:cs="Times New Roman"/>
                <w:color w:val="000000" w:themeColor="text1"/>
              </w:rPr>
              <w:t>測驗練習</w:t>
            </w:r>
            <w:r w:rsidR="00310067"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="0018285D" w:rsidRPr="00054927">
              <w:rPr>
                <w:rFonts w:ascii="標楷體" w:eastAsia="標楷體" w:hAnsi="標楷體" w:cs="Times New Roman"/>
                <w:color w:val="000000" w:themeColor="text1"/>
              </w:rPr>
              <w:t>份</w:t>
            </w:r>
            <w:r w:rsidR="0018285D"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18285D" w:rsidRPr="00054927">
              <w:rPr>
                <w:rFonts w:ascii="標楷體" w:eastAsia="標楷體" w:hAnsi="標楷體" w:cs="Times New Roman"/>
                <w:color w:val="000000" w:themeColor="text1"/>
              </w:rPr>
              <w:t>檢附題庫來源</w:t>
            </w:r>
            <w:r w:rsidR="0018285D"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)</w:t>
            </w:r>
            <w:r w:rsidR="003A5C24"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  <w:p w14:paraId="3240AE44" w14:textId="39B98AB0" w:rsidR="0018285D" w:rsidRPr="00054927" w:rsidRDefault="0018285D" w:rsidP="00AE3A40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3.</w:t>
            </w:r>
            <w:proofErr w:type="gramStart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背誦多益單字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60個</w:t>
            </w: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proofErr w:type="spellStart"/>
            <w:r w:rsidR="004343E8" w:rsidRPr="00054927">
              <w:rPr>
                <w:rFonts w:ascii="標楷體" w:eastAsia="標楷體" w:hAnsi="標楷體" w:cs="Times New Roman"/>
                <w:color w:val="000000" w:themeColor="text1"/>
              </w:rPr>
              <w:t>Eg</w:t>
            </w:r>
            <w:proofErr w:type="spellEnd"/>
            <w:r w:rsidR="004343E8" w:rsidRPr="00054927">
              <w:rPr>
                <w:rFonts w:ascii="標楷體" w:eastAsia="標楷體" w:hAnsi="標楷體" w:cs="Times New Roman"/>
                <w:color w:val="000000" w:themeColor="text1"/>
              </w:rPr>
              <w:t xml:space="preserve">: Duolingo 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APP</w:t>
            </w: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)</w:t>
            </w:r>
            <w:r w:rsidR="003A5C24">
              <w:rPr>
                <w:rFonts w:ascii="標楷體" w:eastAsia="標楷體" w:hAnsi="標楷體" w:cs="Times New Roman" w:hint="eastAsia"/>
                <w:color w:val="000000" w:themeColor="text1"/>
              </w:rPr>
              <w:t>，並互相抽考</w:t>
            </w:r>
          </w:p>
          <w:p w14:paraId="1E4325B6" w14:textId="7EAD05DD" w:rsidR="005B6C28" w:rsidRPr="0018285D" w:rsidRDefault="005B6C28" w:rsidP="00AE3A40">
            <w:pPr>
              <w:spacing w:line="276" w:lineRule="auto"/>
              <w:jc w:val="both"/>
              <w:rPr>
                <w:rFonts w:ascii="標楷體" w:eastAsia="SimSun" w:hAnsi="標楷體" w:cs="Times New Roman"/>
                <w:color w:val="000000" w:themeColor="text1"/>
                <w:lang w:eastAsia="zh-CN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共同收聽1部</w:t>
            </w:r>
            <w:r w:rsidR="00112756">
              <w:rPr>
                <w:rFonts w:ascii="標楷體" w:eastAsia="標楷體" w:hAnsi="標楷體" w:cs="Times New Roman" w:hint="eastAsia"/>
                <w:color w:val="000000" w:themeColor="text1"/>
              </w:rPr>
              <w:t>英文節目</w:t>
            </w:r>
            <w:r w:rsidR="003A5C24"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</w:tc>
      </w:tr>
      <w:tr w:rsidR="00CB31AA" w:rsidRPr="008A04FA" w14:paraId="32AEA67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6FEA34D" w14:textId="76A25CD8" w:rsidR="00CB31AA" w:rsidRPr="008A04FA" w:rsidRDefault="00CB31AA" w:rsidP="00CB31A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二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/</w:t>
            </w:r>
            <w:r w:rsidR="00A0368E"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3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300113">
              <w:rPr>
                <w:rFonts w:ascii="標楷體" w:eastAsia="標楷體" w:hAnsi="標楷體" w:cs="Times New Roman" w:hint="eastAsia"/>
                <w:color w:val="000000" w:themeColor="text1"/>
              </w:rPr>
              <w:t>31</w:t>
            </w:r>
            <w:r w:rsidR="00A0368E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54D500BC" w14:textId="63FE68F9" w:rsidR="00CB31AA" w:rsidRPr="00054927" w:rsidRDefault="0018285D" w:rsidP="00264F37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 w:rsidR="003A5C24">
              <w:rPr>
                <w:rFonts w:ascii="標楷體" w:eastAsia="標楷體" w:hAnsi="標楷體" w:cs="Times New Roman" w:hint="eastAsia"/>
                <w:color w:val="000000" w:themeColor="text1"/>
              </w:rPr>
              <w:t>一起</w:t>
            </w:r>
            <w:proofErr w:type="gramStart"/>
            <w:r w:rsidR="003A5C24"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撰</w:t>
            </w:r>
            <w:r w:rsidR="003A5C24" w:rsidRPr="00054927">
              <w:rPr>
                <w:rFonts w:ascii="標楷體" w:eastAsia="標楷體" w:hAnsi="標楷體" w:cs="Times New Roman"/>
                <w:color w:val="000000" w:themeColor="text1"/>
              </w:rPr>
              <w:t>寫多益模擬</w:t>
            </w:r>
            <w:proofErr w:type="gramEnd"/>
            <w:r w:rsidR="003A5C24" w:rsidRPr="00054927">
              <w:rPr>
                <w:rFonts w:ascii="標楷體" w:eastAsia="標楷體" w:hAnsi="標楷體" w:cs="Times New Roman"/>
                <w:color w:val="000000" w:themeColor="text1"/>
              </w:rPr>
              <w:t>測驗練習2份</w:t>
            </w:r>
            <w:r w:rsidR="003A5C24"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  <w:p w14:paraId="679A9DA4" w14:textId="0E2461FE" w:rsidR="0018285D" w:rsidRPr="00054927" w:rsidRDefault="0018285D" w:rsidP="00264F37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proofErr w:type="gramStart"/>
            <w:r w:rsidR="003A5C24" w:rsidRPr="00054927">
              <w:rPr>
                <w:rFonts w:ascii="標楷體" w:eastAsia="標楷體" w:hAnsi="標楷體" w:cs="Times New Roman"/>
                <w:color w:val="000000" w:themeColor="text1"/>
              </w:rPr>
              <w:t>背誦多益單字</w:t>
            </w:r>
            <w:proofErr w:type="gramEnd"/>
            <w:r w:rsidR="003A5C24" w:rsidRPr="00054927">
              <w:rPr>
                <w:rFonts w:ascii="標楷體" w:eastAsia="標楷體" w:hAnsi="標楷體" w:cs="Times New Roman"/>
                <w:color w:val="000000" w:themeColor="text1"/>
              </w:rPr>
              <w:t>60個</w:t>
            </w:r>
            <w:r w:rsidR="003A5C24">
              <w:rPr>
                <w:rFonts w:ascii="標楷體" w:eastAsia="標楷體" w:hAnsi="標楷體" w:cs="Times New Roman" w:hint="eastAsia"/>
                <w:color w:val="000000" w:themeColor="text1"/>
              </w:rPr>
              <w:t>，並互相抽考</w:t>
            </w:r>
          </w:p>
          <w:p w14:paraId="748BCFC5" w14:textId="6F9B44DD" w:rsidR="005B6C28" w:rsidRPr="004343E8" w:rsidRDefault="00310067" w:rsidP="00264F37">
            <w:pPr>
              <w:spacing w:line="276" w:lineRule="auto"/>
              <w:jc w:val="both"/>
              <w:rPr>
                <w:rFonts w:ascii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5B6C28"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 w:rsidR="005B6C28" w:rsidRPr="004343E8">
              <w:rPr>
                <w:rFonts w:ascii="標楷體" w:eastAsia="標楷體" w:hAnsi="標楷體" w:cs="Times New Roman" w:hint="eastAsia"/>
                <w:color w:val="000000" w:themeColor="text1"/>
              </w:rPr>
              <w:t>與輔導老師</w:t>
            </w:r>
            <w:r w:rsidR="002E4D4F">
              <w:rPr>
                <w:rFonts w:ascii="標楷體" w:eastAsia="標楷體" w:hAnsi="標楷體" w:cs="Times New Roman" w:hint="eastAsia"/>
                <w:color w:val="000000" w:themeColor="text1"/>
              </w:rPr>
              <w:t>聊聊現有學習計畫執行情況或是難處等</w:t>
            </w:r>
          </w:p>
        </w:tc>
      </w:tr>
      <w:tr w:rsidR="007F276A" w:rsidRPr="008A04FA" w14:paraId="23D9B804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0F88A983" w14:textId="0A95FE1F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三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300113">
              <w:rPr>
                <w:rFonts w:ascii="標楷體" w:eastAsia="標楷體" w:hAnsi="標楷體" w:cs="Times New Roman" w:hint="eastAsia"/>
                <w:color w:val="000000" w:themeColor="text1"/>
              </w:rPr>
              <w:t>7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0973EF01" w14:textId="4D0FC998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起</w:t>
            </w:r>
            <w:proofErr w:type="gramStart"/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撰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寫多益模擬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測驗練習</w:t>
            </w:r>
            <w:r w:rsidR="00310067"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份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  <w:p w14:paraId="3FA4B29C" w14:textId="77777777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proofErr w:type="gramStart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背誦多益單字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60個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並互相抽考</w:t>
            </w:r>
          </w:p>
          <w:p w14:paraId="384E0319" w14:textId="7513A0C1" w:rsidR="005B6C28" w:rsidRPr="003A5C24" w:rsidRDefault="003A5C24" w:rsidP="00D90E90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3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共同收聽1部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英文節目，互相討論</w:t>
            </w:r>
          </w:p>
        </w:tc>
      </w:tr>
      <w:tr w:rsidR="007F276A" w:rsidRPr="008A04FA" w14:paraId="0E93E130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44F0E7E2" w14:textId="122106B7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四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8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="00300113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7D03C43D" w14:textId="614243A9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起</w:t>
            </w:r>
            <w:proofErr w:type="gramStart"/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撰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寫多益模擬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測驗練習2份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  <w:p w14:paraId="1569955E" w14:textId="610F3ADA" w:rsidR="004343E8" w:rsidRPr="003A5C24" w:rsidRDefault="003A5C24" w:rsidP="00264F37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proofErr w:type="gramStart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背誦多益單字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60個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並互相抽考</w:t>
            </w:r>
          </w:p>
        </w:tc>
      </w:tr>
      <w:tr w:rsidR="005E616A" w:rsidRPr="008A04FA" w14:paraId="70AE572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597FB00" w14:textId="3F41075C" w:rsidR="005E616A" w:rsidRPr="008A04FA" w:rsidRDefault="005E616A" w:rsidP="00054927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五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300113">
              <w:rPr>
                <w:rFonts w:ascii="標楷體" w:eastAsia="標楷體" w:hAnsi="標楷體" w:cs="Times New Roman" w:hint="eastAsia"/>
                <w:color w:val="000000" w:themeColor="text1"/>
              </w:rPr>
              <w:t>21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0275F5E3" w14:textId="0E26A516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起</w:t>
            </w:r>
            <w:proofErr w:type="gramStart"/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撰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寫多益模擬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測驗練習</w:t>
            </w:r>
            <w:r w:rsidR="00310067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份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  <w:p w14:paraId="0266C5E8" w14:textId="77777777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proofErr w:type="gramStart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背誦多益單字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60個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並互相抽考</w:t>
            </w:r>
          </w:p>
          <w:p w14:paraId="62E7C646" w14:textId="633DE358" w:rsidR="005B6C28" w:rsidRPr="003A5C24" w:rsidRDefault="003A5C24" w:rsidP="00054927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3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共同收聽1部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英文節目，互相討論</w:t>
            </w:r>
          </w:p>
        </w:tc>
      </w:tr>
      <w:tr w:rsidR="005E616A" w:rsidRPr="008A04FA" w14:paraId="17D33E5B" w14:textId="77777777" w:rsidTr="002E4D4F">
        <w:trPr>
          <w:gridAfter w:val="1"/>
          <w:wAfter w:w="6" w:type="dxa"/>
          <w:trHeight w:val="274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39F48161" w14:textId="4A9A6FC2" w:rsidR="005E616A" w:rsidRPr="008A04FA" w:rsidRDefault="005E616A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六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="00300113">
              <w:rPr>
                <w:rFonts w:ascii="標楷體" w:eastAsia="標楷體" w:hAnsi="標楷體" w:cs="Times New Roman" w:hint="eastAsia"/>
                <w:color w:val="000000" w:themeColor="text1"/>
              </w:rPr>
              <w:t>8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58479736" w14:textId="6ACEC48F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起</w:t>
            </w:r>
            <w:proofErr w:type="gramStart"/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撰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寫多益模擬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測驗練習2份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  <w:p w14:paraId="4D80D034" w14:textId="77777777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proofErr w:type="gramStart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背誦多益單字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60個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並互相抽考</w:t>
            </w:r>
          </w:p>
          <w:p w14:paraId="7304BCFE" w14:textId="63F68B9E" w:rsidR="004343E8" w:rsidRPr="004343E8" w:rsidRDefault="00310067" w:rsidP="00264F37">
            <w:pPr>
              <w:spacing w:line="276" w:lineRule="auto"/>
              <w:jc w:val="both"/>
              <w:rPr>
                <w:rFonts w:ascii="標楷體" w:eastAsia="SimSun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4343E8"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 w:rsidR="002E4D4F" w:rsidRPr="004343E8">
              <w:rPr>
                <w:rFonts w:ascii="標楷體" w:eastAsia="標楷體" w:hAnsi="標楷體" w:cs="Times New Roman" w:hint="eastAsia"/>
                <w:color w:val="000000" w:themeColor="text1"/>
              </w:rPr>
              <w:t>與輔導老師</w:t>
            </w:r>
            <w:r w:rsidR="002E4D4F">
              <w:rPr>
                <w:rFonts w:ascii="標楷體" w:eastAsia="標楷體" w:hAnsi="標楷體" w:cs="Times New Roman" w:hint="eastAsia"/>
                <w:color w:val="000000" w:themeColor="text1"/>
              </w:rPr>
              <w:t>聊聊現有學習計畫執行情況或是難處等</w:t>
            </w:r>
          </w:p>
        </w:tc>
      </w:tr>
      <w:tr w:rsidR="005E616A" w:rsidRPr="008A04FA" w14:paraId="1E8BD25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70A11C91" w14:textId="18CF6C46" w:rsidR="005E616A" w:rsidRPr="008A04FA" w:rsidRDefault="005E616A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lastRenderedPageBreak/>
              <w:t>第七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4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29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782259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300113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4B053469" w14:textId="1B54AFCA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起</w:t>
            </w:r>
            <w:proofErr w:type="gramStart"/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撰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寫多益模擬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測驗練習</w:t>
            </w:r>
            <w:r w:rsidR="00310067"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份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  <w:p w14:paraId="734A1652" w14:textId="77777777" w:rsidR="005B6C28" w:rsidRDefault="003A5C24" w:rsidP="00264F37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proofErr w:type="gramStart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背誦多益單字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60個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並互相抽考</w:t>
            </w:r>
          </w:p>
          <w:p w14:paraId="4C84D27D" w14:textId="59C45D38" w:rsidR="00FF69F1" w:rsidRPr="003A5C24" w:rsidRDefault="00FF69F1" w:rsidP="00264F37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共同收聽1部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英文節目，互相討論學習</w:t>
            </w:r>
          </w:p>
        </w:tc>
      </w:tr>
      <w:tr w:rsidR="005E616A" w:rsidRPr="008A04FA" w14:paraId="7FCCB50C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177F409F" w14:textId="58BC5943" w:rsidR="005E616A" w:rsidRPr="008A04FA" w:rsidRDefault="005E616A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八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264F37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264F37">
              <w:rPr>
                <w:rFonts w:ascii="標楷體" w:eastAsia="標楷體" w:hAnsi="標楷體" w:cs="Times New Roman" w:hint="eastAsia"/>
                <w:color w:val="000000" w:themeColor="text1"/>
              </w:rPr>
              <w:t>6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264F37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="00300113">
              <w:rPr>
                <w:rFonts w:ascii="標楷體" w:eastAsia="標楷體" w:hAnsi="標楷體" w:cs="Times New Roman" w:hint="eastAsia"/>
                <w:color w:val="000000" w:themeColor="text1"/>
              </w:rPr>
              <w:t>12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0F8F3625" w14:textId="721B343B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起</w:t>
            </w:r>
            <w:proofErr w:type="gramStart"/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撰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寫多益模擬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測驗練習2份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  <w:p w14:paraId="4EE9F0EE" w14:textId="5AE209F9" w:rsidR="004343E8" w:rsidRPr="003A5C24" w:rsidRDefault="003A5C24" w:rsidP="005B6C28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proofErr w:type="gramStart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背誦多益單字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60個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並互相抽考</w:t>
            </w:r>
          </w:p>
        </w:tc>
      </w:tr>
      <w:tr w:rsidR="007F276A" w:rsidRPr="008A04FA" w14:paraId="1A7B0B36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0568233C" w14:textId="25A9E5E8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九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264F37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="00264F37">
              <w:rPr>
                <w:rFonts w:ascii="標楷體" w:eastAsia="標楷體" w:hAnsi="標楷體" w:cs="Times New Roman" w:hint="eastAsia"/>
                <w:color w:val="000000" w:themeColor="text1"/>
              </w:rPr>
              <w:t>3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264F37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 w:rsidR="00300113">
              <w:rPr>
                <w:rFonts w:ascii="標楷體" w:eastAsia="標楷體" w:hAnsi="標楷體" w:cs="Times New Roman" w:hint="eastAsia"/>
                <w:color w:val="000000" w:themeColor="text1"/>
              </w:rPr>
              <w:t>19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810A0DF" w14:textId="65FE367D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起</w:t>
            </w:r>
            <w:proofErr w:type="gramStart"/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撰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寫多益模擬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測驗練習</w:t>
            </w:r>
            <w:r w:rsidR="00310067">
              <w:rPr>
                <w:rFonts w:ascii="標楷體" w:eastAsia="標楷體" w:hAnsi="標楷體" w:cs="Times New Roman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份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  <w:p w14:paraId="50F8436F" w14:textId="77777777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proofErr w:type="gramStart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背誦多益單字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60個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並互相抽考</w:t>
            </w:r>
          </w:p>
          <w:p w14:paraId="5F3FCA8B" w14:textId="77777777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3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共同收聽1部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英文節目，互相討論</w:t>
            </w:r>
          </w:p>
          <w:p w14:paraId="23DE193D" w14:textId="72F265F1" w:rsidR="004343E8" w:rsidRPr="003A5C24" w:rsidRDefault="002E4D4F" w:rsidP="005B6C28">
            <w:pPr>
              <w:spacing w:line="276" w:lineRule="auto"/>
              <w:jc w:val="both"/>
              <w:rPr>
                <w:rFonts w:ascii="標楷體" w:eastAsia="SimSun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4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 w:rsidRPr="004343E8">
              <w:rPr>
                <w:rFonts w:ascii="標楷體" w:eastAsia="標楷體" w:hAnsi="標楷體" w:cs="Times New Roman" w:hint="eastAsia"/>
                <w:color w:val="000000" w:themeColor="text1"/>
              </w:rPr>
              <w:t>與輔導老師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聊聊現有學習計畫執行情況或是難處等</w:t>
            </w:r>
          </w:p>
        </w:tc>
      </w:tr>
      <w:tr w:rsidR="007F276A" w:rsidRPr="008A04FA" w14:paraId="536C0596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6D3BB475" w14:textId="04E42B20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十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264F37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264F37">
              <w:rPr>
                <w:rFonts w:ascii="標楷體" w:eastAsia="標楷體" w:hAnsi="標楷體" w:cs="Times New Roman" w:hint="eastAsia"/>
                <w:color w:val="000000" w:themeColor="text1"/>
              </w:rPr>
              <w:t>0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- </w:t>
            </w:r>
            <w:r w:rsidR="00264F37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/</w:t>
            </w:r>
            <w:r>
              <w:rPr>
                <w:rFonts w:ascii="標楷體" w:eastAsia="標楷體" w:hAnsi="標楷體" w:cs="Times New Roman"/>
                <w:color w:val="000000" w:themeColor="text1"/>
              </w:rPr>
              <w:t>2</w:t>
            </w:r>
            <w:r w:rsidR="00ED2B26">
              <w:rPr>
                <w:rFonts w:ascii="標楷體" w:eastAsia="標楷體" w:hAnsi="標楷體" w:cs="Times New Roman" w:hint="eastAsia"/>
                <w:color w:val="000000" w:themeColor="text1"/>
              </w:rPr>
              <w:t>6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7911BEB4" w14:textId="766AE152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1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一起</w:t>
            </w:r>
            <w:proofErr w:type="gramStart"/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撰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寫多益模擬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測驗練習2份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互相討論學習</w:t>
            </w:r>
          </w:p>
          <w:p w14:paraId="38CDE6A5" w14:textId="77777777" w:rsidR="003A5C24" w:rsidRPr="00054927" w:rsidRDefault="003A5C24" w:rsidP="003A5C24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>2</w:t>
            </w:r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proofErr w:type="gramStart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背誦多益單字</w:t>
            </w:r>
            <w:proofErr w:type="gramEnd"/>
            <w:r w:rsidRPr="00054927">
              <w:rPr>
                <w:rFonts w:ascii="標楷體" w:eastAsia="標楷體" w:hAnsi="標楷體" w:cs="Times New Roman"/>
                <w:color w:val="000000" w:themeColor="text1"/>
              </w:rPr>
              <w:t>60個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，並互相抽考</w:t>
            </w:r>
          </w:p>
          <w:p w14:paraId="5DE2733E" w14:textId="35C46627" w:rsidR="004343E8" w:rsidRPr="003A5C24" w:rsidRDefault="00310067" w:rsidP="005B6C28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/>
                <w:color w:val="000000" w:themeColor="text1"/>
              </w:rPr>
              <w:t>3</w:t>
            </w:r>
            <w:r w:rsidR="00054927">
              <w:rPr>
                <w:rFonts w:ascii="標楷體" w:eastAsia="標楷體" w:hAnsi="標楷體" w:cs="Times New Roman"/>
                <w:color w:val="000000" w:themeColor="text1"/>
              </w:rPr>
              <w:t>.</w:t>
            </w:r>
            <w:r w:rsidR="00054927">
              <w:rPr>
                <w:rFonts w:ascii="標楷體" w:eastAsia="標楷體" w:hAnsi="標楷體" w:cs="Times New Roman" w:hint="eastAsia"/>
                <w:color w:val="000000" w:themeColor="text1"/>
              </w:rPr>
              <w:t>5</w:t>
            </w:r>
            <w:r w:rsidR="00054927">
              <w:rPr>
                <w:rFonts w:ascii="標楷體" w:eastAsia="標楷體" w:hAnsi="標楷體" w:cs="Times New Roman"/>
                <w:color w:val="000000" w:themeColor="text1"/>
              </w:rPr>
              <w:t>/25</w:t>
            </w:r>
            <w:proofErr w:type="gramStart"/>
            <w:r w:rsidR="00054927">
              <w:rPr>
                <w:rFonts w:ascii="標楷體" w:eastAsia="標楷體" w:hAnsi="標楷體" w:cs="Times New Roman" w:hint="eastAsia"/>
                <w:color w:val="000000" w:themeColor="text1"/>
              </w:rPr>
              <w:t>參與多益考試</w:t>
            </w:r>
            <w:proofErr w:type="gramEnd"/>
            <w:r w:rsidR="00054927" w:rsidRPr="00054927"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(</w:t>
            </w:r>
            <w:r w:rsidR="003A5C24">
              <w:rPr>
                <w:rFonts w:ascii="標楷體" w:eastAsia="標楷體" w:hAnsi="標楷體" w:cs="Times New Roman" w:hint="eastAsia"/>
                <w:color w:val="000000" w:themeColor="text1"/>
              </w:rPr>
              <w:t>此成績將做為目標達成與否的認定)</w:t>
            </w:r>
          </w:p>
        </w:tc>
      </w:tr>
      <w:tr w:rsidR="007F276A" w:rsidRPr="008A04FA" w14:paraId="3A642681" w14:textId="2B6B676B" w:rsidTr="00360AE3">
        <w:trPr>
          <w:gridAfter w:val="1"/>
          <w:wAfter w:w="6" w:type="dxa"/>
          <w:trHeight w:val="454"/>
          <w:jc w:val="center"/>
        </w:trPr>
        <w:tc>
          <w:tcPr>
            <w:tcW w:w="4248" w:type="dxa"/>
            <w:gridSpan w:val="4"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CE0463A" w14:textId="177CF7AD" w:rsidR="007F276A" w:rsidRPr="008A04FA" w:rsidRDefault="007F276A" w:rsidP="007F276A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組長與組員簽名</w:t>
            </w:r>
            <w:r w:rsidRPr="008A04FA">
              <w:rPr>
                <w:rFonts w:ascii="SimSun" w:eastAsia="SimSun" w:hAnsi="SimSun" w:cs="Times New Roman" w:hint="eastAsia"/>
                <w:color w:val="000000" w:themeColor="text1"/>
                <w:sz w:val="23"/>
                <w:szCs w:val="23"/>
              </w:rPr>
              <w:t>：</w:t>
            </w:r>
          </w:p>
        </w:tc>
        <w:tc>
          <w:tcPr>
            <w:tcW w:w="5616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A77B0B7" w14:textId="77777777" w:rsidR="007F276A" w:rsidRPr="008A04FA" w:rsidRDefault="007F276A" w:rsidP="007F276A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審核結果</w:t>
            </w:r>
          </w:p>
          <w:p w14:paraId="526B3D9A" w14:textId="3CC33412" w:rsidR="007F276A" w:rsidRPr="008A04FA" w:rsidRDefault="007F276A" w:rsidP="007F276A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(</w:t>
            </w: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由本院填寫</w:t>
            </w: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)</w:t>
            </w:r>
          </w:p>
        </w:tc>
      </w:tr>
      <w:tr w:rsidR="007F276A" w:rsidRPr="008A04FA" w14:paraId="2D8AE66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5041B0D" w14:textId="14642D96" w:rsidR="007F276A" w:rsidRPr="008A04FA" w:rsidRDefault="007F276A" w:rsidP="007F276A">
            <w:pPr>
              <w:pStyle w:val="Default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2517181" w14:textId="6235893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 w:val="restart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0C1CB31B" w14:textId="77777777" w:rsidR="007F276A" w:rsidRPr="008A04FA" w:rsidRDefault="007F276A" w:rsidP="007F276A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通過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不通過</w:t>
            </w:r>
          </w:p>
          <w:p w14:paraId="1C6C8DB0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B13B170" w14:textId="0626E003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輔導老師：</w:t>
            </w:r>
          </w:p>
        </w:tc>
      </w:tr>
      <w:tr w:rsidR="007F276A" w:rsidRPr="008A04FA" w14:paraId="0BC82CF4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CC9994A" w14:textId="3ADDE5E3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2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DE061B3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3D84B29" w14:textId="7621E879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2B60A10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58971061" w14:textId="6DC9064F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3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F3228D3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868E687" w14:textId="48AAE579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03102F9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19B5B106" w14:textId="54040487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4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66413F7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434D2EFB" w14:textId="634C6FA6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62ABFB40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32EEDC39" w14:textId="392E8463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5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435DBD4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13F40F6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0ECB922C" w14:textId="77777777" w:rsidTr="00360AE3">
        <w:trPr>
          <w:gridAfter w:val="1"/>
          <w:wAfter w:w="6" w:type="dxa"/>
          <w:trHeight w:val="252"/>
          <w:jc w:val="center"/>
        </w:trPr>
        <w:tc>
          <w:tcPr>
            <w:tcW w:w="9864" w:type="dxa"/>
            <w:gridSpan w:val="6"/>
            <w:vAlign w:val="center"/>
          </w:tcPr>
          <w:p w14:paraId="133C63C1" w14:textId="77777777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pacing w:val="117"/>
                <w:kern w:val="0"/>
                <w:szCs w:val="24"/>
                <w:fitText w:val="8400" w:id="-1172578048"/>
              </w:rPr>
              <w:t xml:space="preserve">中華民國     年     月     </w:t>
            </w:r>
            <w:r w:rsidRPr="008A04FA">
              <w:rPr>
                <w:rFonts w:ascii="標楷體" w:eastAsia="標楷體" w:hAnsi="標楷體" w:hint="eastAsia"/>
                <w:color w:val="000000" w:themeColor="text1"/>
                <w:spacing w:val="3"/>
                <w:kern w:val="0"/>
                <w:szCs w:val="24"/>
                <w:fitText w:val="8400" w:id="-1172578048"/>
              </w:rPr>
              <w:t>日</w:t>
            </w:r>
          </w:p>
        </w:tc>
      </w:tr>
    </w:tbl>
    <w:p w14:paraId="7E18EAA0" w14:textId="5E5340B0" w:rsidR="0058370C" w:rsidRPr="001F193B" w:rsidRDefault="0058370C" w:rsidP="000C6046">
      <w:pPr>
        <w:widowControl/>
        <w:adjustRightInd w:val="0"/>
        <w:snapToGrid w:val="0"/>
        <w:rPr>
          <w:rFonts w:ascii="Times New Roman" w:eastAsia="標楷體" w:hAnsi="Times New Roman" w:cs="Times New Roman" w:hint="eastAsia"/>
          <w:color w:val="000000" w:themeColor="text1"/>
          <w:kern w:val="0"/>
          <w:sz w:val="32"/>
          <w:szCs w:val="32"/>
        </w:rPr>
      </w:pPr>
    </w:p>
    <w:sectPr w:rsidR="0058370C" w:rsidRPr="001F193B" w:rsidSect="00431DFC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021" w:right="1077" w:bottom="1021" w:left="1077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0340C" w14:textId="77777777" w:rsidR="0016611E" w:rsidRDefault="0016611E" w:rsidP="007603D5">
      <w:r>
        <w:separator/>
      </w:r>
    </w:p>
    <w:p w14:paraId="62F9A9AB" w14:textId="77777777" w:rsidR="0016611E" w:rsidRDefault="0016611E"/>
  </w:endnote>
  <w:endnote w:type="continuationSeparator" w:id="0">
    <w:p w14:paraId="4D5F4FDE" w14:textId="77777777" w:rsidR="0016611E" w:rsidRDefault="0016611E" w:rsidP="007603D5">
      <w:r>
        <w:continuationSeparator/>
      </w:r>
    </w:p>
    <w:p w14:paraId="5C87C5A6" w14:textId="77777777" w:rsidR="0016611E" w:rsidRDefault="001661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4971B54F" w14:textId="228A38F7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E533D9"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305D2B2A" w14:textId="77777777" w:rsidR="00C30D12" w:rsidRPr="00C30D12" w:rsidRDefault="00C30D12" w:rsidP="00C30D12">
    <w:pPr>
      <w:pStyle w:val="Web"/>
      <w:ind w:right="360"/>
      <w:rPr>
        <w:rFonts w:ascii="Times New Roman" w:eastAsiaTheme="minorEastAsia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F59F7" w14:textId="77777777" w:rsidR="0016611E" w:rsidRDefault="0016611E" w:rsidP="007603D5">
      <w:r>
        <w:separator/>
      </w:r>
    </w:p>
    <w:p w14:paraId="341B59E8" w14:textId="77777777" w:rsidR="0016611E" w:rsidRDefault="0016611E"/>
  </w:footnote>
  <w:footnote w:type="continuationSeparator" w:id="0">
    <w:p w14:paraId="0EDA341C" w14:textId="77777777" w:rsidR="0016611E" w:rsidRDefault="0016611E" w:rsidP="007603D5">
      <w:r>
        <w:continuationSeparator/>
      </w:r>
    </w:p>
    <w:p w14:paraId="640DC2E7" w14:textId="77777777" w:rsidR="0016611E" w:rsidRDefault="001661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B7F3690"/>
    <w:multiLevelType w:val="hybridMultilevel"/>
    <w:tmpl w:val="A98E610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02B7681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3" w15:restartNumberingAfterBreak="0">
    <w:nsid w:val="198B2083"/>
    <w:multiLevelType w:val="hybridMultilevel"/>
    <w:tmpl w:val="6FEAEF2C"/>
    <w:lvl w:ilvl="0" w:tplc="208E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0A642EC"/>
    <w:multiLevelType w:val="hybridMultilevel"/>
    <w:tmpl w:val="2DFA2A56"/>
    <w:lvl w:ilvl="0" w:tplc="7F4E4F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C71629"/>
    <w:multiLevelType w:val="hybridMultilevel"/>
    <w:tmpl w:val="8E0042EE"/>
    <w:lvl w:ilvl="0" w:tplc="3DFE97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2000F80"/>
    <w:multiLevelType w:val="hybridMultilevel"/>
    <w:tmpl w:val="F94C7F7A"/>
    <w:lvl w:ilvl="0" w:tplc="DEE6D0E2">
      <w:start w:val="1"/>
      <w:numFmt w:val="decimal"/>
      <w:lvlText w:val="%1."/>
      <w:lvlJc w:val="left"/>
      <w:pPr>
        <w:ind w:left="360" w:hanging="360"/>
      </w:pPr>
      <w:rPr>
        <w:rFonts w:ascii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18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19" w15:restartNumberingAfterBreak="0">
    <w:nsid w:val="37922A55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9C73D7D"/>
    <w:multiLevelType w:val="hybridMultilevel"/>
    <w:tmpl w:val="72FE0F18"/>
    <w:lvl w:ilvl="0" w:tplc="A384ABAC">
      <w:start w:val="1"/>
      <w:numFmt w:val="decimal"/>
      <w:lvlText w:val="%1."/>
      <w:lvlJc w:val="left"/>
      <w:pPr>
        <w:ind w:left="360" w:hanging="360"/>
      </w:pPr>
      <w:rPr>
        <w:rFonts w:ascii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A1F79AD"/>
    <w:multiLevelType w:val="hybridMultilevel"/>
    <w:tmpl w:val="730631C8"/>
    <w:lvl w:ilvl="0" w:tplc="13562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F513CE0"/>
    <w:multiLevelType w:val="hybridMultilevel"/>
    <w:tmpl w:val="89286650"/>
    <w:lvl w:ilvl="0" w:tplc="7772D462">
      <w:start w:val="1"/>
      <w:numFmt w:val="ideographLegalTraditional"/>
      <w:lvlText w:val="%1、"/>
      <w:lvlJc w:val="left"/>
      <w:pPr>
        <w:ind w:left="1474" w:hanging="340"/>
      </w:pPr>
      <w:rPr>
        <w:rFonts w:ascii="標楷體" w:eastAsia="標楷體" w:hAnsi="標楷體" w:cs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FF24B1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0AD463D"/>
    <w:multiLevelType w:val="hybridMultilevel"/>
    <w:tmpl w:val="A23428E8"/>
    <w:lvl w:ilvl="0" w:tplc="B3E29AE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5" w15:restartNumberingAfterBreak="0">
    <w:nsid w:val="61E141E0"/>
    <w:multiLevelType w:val="hybridMultilevel"/>
    <w:tmpl w:val="68CCB246"/>
    <w:lvl w:ilvl="0" w:tplc="282455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1EA0F05"/>
    <w:multiLevelType w:val="hybridMultilevel"/>
    <w:tmpl w:val="A23428E8"/>
    <w:lvl w:ilvl="0" w:tplc="FFFFFFFF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7" w15:restartNumberingAfterBreak="0">
    <w:nsid w:val="63FE5E66"/>
    <w:multiLevelType w:val="hybridMultilevel"/>
    <w:tmpl w:val="28CEC076"/>
    <w:lvl w:ilvl="0" w:tplc="CE5AD75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8" w15:restartNumberingAfterBreak="0">
    <w:nsid w:val="74564D36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6B1414D"/>
    <w:multiLevelType w:val="hybridMultilevel"/>
    <w:tmpl w:val="F932A472"/>
    <w:lvl w:ilvl="0" w:tplc="A45A79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80D6139"/>
    <w:multiLevelType w:val="hybridMultilevel"/>
    <w:tmpl w:val="A98E6102"/>
    <w:lvl w:ilvl="0" w:tplc="C674CA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9B60D4E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AA61553"/>
    <w:multiLevelType w:val="hybridMultilevel"/>
    <w:tmpl w:val="730631C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BAD015F"/>
    <w:multiLevelType w:val="hybridMultilevel"/>
    <w:tmpl w:val="6A723978"/>
    <w:lvl w:ilvl="0" w:tplc="48847E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F117B51"/>
    <w:multiLevelType w:val="hybridMultilevel"/>
    <w:tmpl w:val="B504E728"/>
    <w:lvl w:ilvl="0" w:tplc="F1EA41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 w16cid:durableId="1047686238">
    <w:abstractNumId w:val="12"/>
  </w:num>
  <w:num w:numId="2" w16cid:durableId="1471903629">
    <w:abstractNumId w:val="18"/>
  </w:num>
  <w:num w:numId="3" w16cid:durableId="1573275040">
    <w:abstractNumId w:val="8"/>
  </w:num>
  <w:num w:numId="4" w16cid:durableId="956066701">
    <w:abstractNumId w:val="3"/>
  </w:num>
  <w:num w:numId="5" w16cid:durableId="1826361408">
    <w:abstractNumId w:val="2"/>
  </w:num>
  <w:num w:numId="6" w16cid:durableId="229049213">
    <w:abstractNumId w:val="1"/>
  </w:num>
  <w:num w:numId="7" w16cid:durableId="972372111">
    <w:abstractNumId w:val="0"/>
  </w:num>
  <w:num w:numId="8" w16cid:durableId="1796371042">
    <w:abstractNumId w:val="9"/>
  </w:num>
  <w:num w:numId="9" w16cid:durableId="844637828">
    <w:abstractNumId w:val="7"/>
  </w:num>
  <w:num w:numId="10" w16cid:durableId="762922654">
    <w:abstractNumId w:val="6"/>
  </w:num>
  <w:num w:numId="11" w16cid:durableId="1810901600">
    <w:abstractNumId w:val="5"/>
  </w:num>
  <w:num w:numId="12" w16cid:durableId="540434820">
    <w:abstractNumId w:val="4"/>
  </w:num>
  <w:num w:numId="13" w16cid:durableId="1634553023">
    <w:abstractNumId w:val="17"/>
  </w:num>
  <w:num w:numId="14" w16cid:durableId="1464736805">
    <w:abstractNumId w:val="17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706444500">
    <w:abstractNumId w:val="22"/>
  </w:num>
  <w:num w:numId="16" w16cid:durableId="957226396">
    <w:abstractNumId w:val="24"/>
  </w:num>
  <w:num w:numId="17" w16cid:durableId="395706793">
    <w:abstractNumId w:val="27"/>
  </w:num>
  <w:num w:numId="18" w16cid:durableId="1360425935">
    <w:abstractNumId w:val="26"/>
  </w:num>
  <w:num w:numId="19" w16cid:durableId="1793204250">
    <w:abstractNumId w:val="13"/>
  </w:num>
  <w:num w:numId="20" w16cid:durableId="742290604">
    <w:abstractNumId w:val="21"/>
  </w:num>
  <w:num w:numId="21" w16cid:durableId="271133295">
    <w:abstractNumId w:val="32"/>
  </w:num>
  <w:num w:numId="22" w16cid:durableId="2014602624">
    <w:abstractNumId w:val="29"/>
  </w:num>
  <w:num w:numId="23" w16cid:durableId="1840265551">
    <w:abstractNumId w:val="30"/>
  </w:num>
  <w:num w:numId="24" w16cid:durableId="1713191765">
    <w:abstractNumId w:val="33"/>
  </w:num>
  <w:num w:numId="25" w16cid:durableId="913053319">
    <w:abstractNumId w:val="31"/>
  </w:num>
  <w:num w:numId="26" w16cid:durableId="840465909">
    <w:abstractNumId w:val="28"/>
  </w:num>
  <w:num w:numId="27" w16cid:durableId="290792258">
    <w:abstractNumId w:val="10"/>
  </w:num>
  <w:num w:numId="28" w16cid:durableId="947468260">
    <w:abstractNumId w:val="23"/>
  </w:num>
  <w:num w:numId="29" w16cid:durableId="188496421">
    <w:abstractNumId w:val="11"/>
  </w:num>
  <w:num w:numId="30" w16cid:durableId="2066291856">
    <w:abstractNumId w:val="19"/>
  </w:num>
  <w:num w:numId="31" w16cid:durableId="753359160">
    <w:abstractNumId w:val="15"/>
  </w:num>
  <w:num w:numId="32" w16cid:durableId="1904870426">
    <w:abstractNumId w:val="34"/>
  </w:num>
  <w:num w:numId="33" w16cid:durableId="1667247386">
    <w:abstractNumId w:val="25"/>
  </w:num>
  <w:num w:numId="34" w16cid:durableId="171341055">
    <w:abstractNumId w:val="16"/>
  </w:num>
  <w:num w:numId="35" w16cid:durableId="1120101964">
    <w:abstractNumId w:val="20"/>
  </w:num>
  <w:num w:numId="36" w16cid:durableId="1683507456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3B07"/>
    <w:rsid w:val="00004F2B"/>
    <w:rsid w:val="00007A41"/>
    <w:rsid w:val="0001787D"/>
    <w:rsid w:val="000234B9"/>
    <w:rsid w:val="000251DA"/>
    <w:rsid w:val="000259C7"/>
    <w:rsid w:val="00025A99"/>
    <w:rsid w:val="00027818"/>
    <w:rsid w:val="000279C9"/>
    <w:rsid w:val="00031DE2"/>
    <w:rsid w:val="00033017"/>
    <w:rsid w:val="00033F25"/>
    <w:rsid w:val="000341DC"/>
    <w:rsid w:val="00034BCC"/>
    <w:rsid w:val="0003578D"/>
    <w:rsid w:val="00036588"/>
    <w:rsid w:val="00037DB3"/>
    <w:rsid w:val="0004036B"/>
    <w:rsid w:val="000407A3"/>
    <w:rsid w:val="00041CB2"/>
    <w:rsid w:val="00042A46"/>
    <w:rsid w:val="000433A1"/>
    <w:rsid w:val="00044736"/>
    <w:rsid w:val="00044C9D"/>
    <w:rsid w:val="00044E0C"/>
    <w:rsid w:val="000451C2"/>
    <w:rsid w:val="00045682"/>
    <w:rsid w:val="00045EF5"/>
    <w:rsid w:val="00046839"/>
    <w:rsid w:val="00047E39"/>
    <w:rsid w:val="00050503"/>
    <w:rsid w:val="000527FE"/>
    <w:rsid w:val="00054927"/>
    <w:rsid w:val="00054A97"/>
    <w:rsid w:val="000562B6"/>
    <w:rsid w:val="0005701E"/>
    <w:rsid w:val="000611B0"/>
    <w:rsid w:val="00062A1F"/>
    <w:rsid w:val="00064A53"/>
    <w:rsid w:val="00067473"/>
    <w:rsid w:val="00072C34"/>
    <w:rsid w:val="0007484D"/>
    <w:rsid w:val="00074D09"/>
    <w:rsid w:val="000761EC"/>
    <w:rsid w:val="0007629D"/>
    <w:rsid w:val="00076E54"/>
    <w:rsid w:val="0007754F"/>
    <w:rsid w:val="0008181C"/>
    <w:rsid w:val="00081AA5"/>
    <w:rsid w:val="00084242"/>
    <w:rsid w:val="00084BC5"/>
    <w:rsid w:val="0008561D"/>
    <w:rsid w:val="000876EB"/>
    <w:rsid w:val="00087E8B"/>
    <w:rsid w:val="00090B04"/>
    <w:rsid w:val="00093B6A"/>
    <w:rsid w:val="00094ABA"/>
    <w:rsid w:val="000A48D5"/>
    <w:rsid w:val="000B11AB"/>
    <w:rsid w:val="000B13B8"/>
    <w:rsid w:val="000B3B8B"/>
    <w:rsid w:val="000B5323"/>
    <w:rsid w:val="000B7F1E"/>
    <w:rsid w:val="000C083E"/>
    <w:rsid w:val="000C432B"/>
    <w:rsid w:val="000C6046"/>
    <w:rsid w:val="000C6133"/>
    <w:rsid w:val="000C76CE"/>
    <w:rsid w:val="000D399A"/>
    <w:rsid w:val="000D40CA"/>
    <w:rsid w:val="000D5BDD"/>
    <w:rsid w:val="000D6BCA"/>
    <w:rsid w:val="000D7248"/>
    <w:rsid w:val="000E1D29"/>
    <w:rsid w:val="000E236E"/>
    <w:rsid w:val="000E272A"/>
    <w:rsid w:val="000E3709"/>
    <w:rsid w:val="000E4284"/>
    <w:rsid w:val="000E56A5"/>
    <w:rsid w:val="000E690B"/>
    <w:rsid w:val="000F0D5B"/>
    <w:rsid w:val="000F22E0"/>
    <w:rsid w:val="000F508D"/>
    <w:rsid w:val="000F58EF"/>
    <w:rsid w:val="000F7F33"/>
    <w:rsid w:val="00101340"/>
    <w:rsid w:val="00102FB5"/>
    <w:rsid w:val="001125DC"/>
    <w:rsid w:val="00112756"/>
    <w:rsid w:val="00114CE5"/>
    <w:rsid w:val="00115062"/>
    <w:rsid w:val="0011610E"/>
    <w:rsid w:val="0011780D"/>
    <w:rsid w:val="00120A79"/>
    <w:rsid w:val="00121A98"/>
    <w:rsid w:val="0012597E"/>
    <w:rsid w:val="00125EB5"/>
    <w:rsid w:val="001274EF"/>
    <w:rsid w:val="00127632"/>
    <w:rsid w:val="0013093A"/>
    <w:rsid w:val="00130B52"/>
    <w:rsid w:val="001316BE"/>
    <w:rsid w:val="00132514"/>
    <w:rsid w:val="00133863"/>
    <w:rsid w:val="00133C89"/>
    <w:rsid w:val="00133D39"/>
    <w:rsid w:val="00147C50"/>
    <w:rsid w:val="00150093"/>
    <w:rsid w:val="001527FF"/>
    <w:rsid w:val="001529EF"/>
    <w:rsid w:val="00155627"/>
    <w:rsid w:val="00156BC2"/>
    <w:rsid w:val="0016209A"/>
    <w:rsid w:val="0016233E"/>
    <w:rsid w:val="00162B8F"/>
    <w:rsid w:val="001633D3"/>
    <w:rsid w:val="00163C8C"/>
    <w:rsid w:val="0016611E"/>
    <w:rsid w:val="00171951"/>
    <w:rsid w:val="001719A8"/>
    <w:rsid w:val="001773BE"/>
    <w:rsid w:val="001807F8"/>
    <w:rsid w:val="0018285D"/>
    <w:rsid w:val="0018350E"/>
    <w:rsid w:val="00183E7F"/>
    <w:rsid w:val="00183F58"/>
    <w:rsid w:val="0018493E"/>
    <w:rsid w:val="00190287"/>
    <w:rsid w:val="00193231"/>
    <w:rsid w:val="00194751"/>
    <w:rsid w:val="001A09ED"/>
    <w:rsid w:val="001A0F60"/>
    <w:rsid w:val="001A6125"/>
    <w:rsid w:val="001A6AB2"/>
    <w:rsid w:val="001A6EB6"/>
    <w:rsid w:val="001B2D9A"/>
    <w:rsid w:val="001B2DDB"/>
    <w:rsid w:val="001B3540"/>
    <w:rsid w:val="001C1290"/>
    <w:rsid w:val="001C1F4C"/>
    <w:rsid w:val="001C2669"/>
    <w:rsid w:val="001C4713"/>
    <w:rsid w:val="001C5B2F"/>
    <w:rsid w:val="001C78C5"/>
    <w:rsid w:val="001C7902"/>
    <w:rsid w:val="001D290F"/>
    <w:rsid w:val="001D397F"/>
    <w:rsid w:val="001D531F"/>
    <w:rsid w:val="001D6424"/>
    <w:rsid w:val="001D64D0"/>
    <w:rsid w:val="001E1FF0"/>
    <w:rsid w:val="001E2381"/>
    <w:rsid w:val="001E58D2"/>
    <w:rsid w:val="001F154F"/>
    <w:rsid w:val="001F193B"/>
    <w:rsid w:val="001F2579"/>
    <w:rsid w:val="001F3B4C"/>
    <w:rsid w:val="001F4F31"/>
    <w:rsid w:val="001F5E5A"/>
    <w:rsid w:val="001F7551"/>
    <w:rsid w:val="00200280"/>
    <w:rsid w:val="00206D3A"/>
    <w:rsid w:val="0021074F"/>
    <w:rsid w:val="0021152D"/>
    <w:rsid w:val="0021247F"/>
    <w:rsid w:val="002177D8"/>
    <w:rsid w:val="0021782C"/>
    <w:rsid w:val="00222D17"/>
    <w:rsid w:val="00224232"/>
    <w:rsid w:val="0022464A"/>
    <w:rsid w:val="002275E7"/>
    <w:rsid w:val="002279A2"/>
    <w:rsid w:val="00231783"/>
    <w:rsid w:val="002353DC"/>
    <w:rsid w:val="00235B3C"/>
    <w:rsid w:val="00236BFB"/>
    <w:rsid w:val="0023797E"/>
    <w:rsid w:val="00237B38"/>
    <w:rsid w:val="00240670"/>
    <w:rsid w:val="0024263F"/>
    <w:rsid w:val="002429A9"/>
    <w:rsid w:val="0024448E"/>
    <w:rsid w:val="002453A8"/>
    <w:rsid w:val="00246377"/>
    <w:rsid w:val="00247200"/>
    <w:rsid w:val="002500E8"/>
    <w:rsid w:val="002504FC"/>
    <w:rsid w:val="002513C4"/>
    <w:rsid w:val="00251427"/>
    <w:rsid w:val="00251F97"/>
    <w:rsid w:val="00253F3A"/>
    <w:rsid w:val="00255DCB"/>
    <w:rsid w:val="00256554"/>
    <w:rsid w:val="00260507"/>
    <w:rsid w:val="0026065D"/>
    <w:rsid w:val="00263BA6"/>
    <w:rsid w:val="002640FD"/>
    <w:rsid w:val="00264F37"/>
    <w:rsid w:val="00265DDC"/>
    <w:rsid w:val="00270E7F"/>
    <w:rsid w:val="00270F89"/>
    <w:rsid w:val="0027298F"/>
    <w:rsid w:val="00272F02"/>
    <w:rsid w:val="00273675"/>
    <w:rsid w:val="002739D9"/>
    <w:rsid w:val="002752B5"/>
    <w:rsid w:val="00277BBB"/>
    <w:rsid w:val="00281517"/>
    <w:rsid w:val="00282E5E"/>
    <w:rsid w:val="0028344C"/>
    <w:rsid w:val="00283944"/>
    <w:rsid w:val="002875F4"/>
    <w:rsid w:val="0029050F"/>
    <w:rsid w:val="002947D0"/>
    <w:rsid w:val="002954B7"/>
    <w:rsid w:val="00295AC6"/>
    <w:rsid w:val="0029750D"/>
    <w:rsid w:val="002A132E"/>
    <w:rsid w:val="002A347B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3D46"/>
    <w:rsid w:val="002B536F"/>
    <w:rsid w:val="002B62DB"/>
    <w:rsid w:val="002B780C"/>
    <w:rsid w:val="002B78E8"/>
    <w:rsid w:val="002C0039"/>
    <w:rsid w:val="002C457F"/>
    <w:rsid w:val="002C4582"/>
    <w:rsid w:val="002C5301"/>
    <w:rsid w:val="002C65F2"/>
    <w:rsid w:val="002C6AA3"/>
    <w:rsid w:val="002D24FC"/>
    <w:rsid w:val="002D3774"/>
    <w:rsid w:val="002D4A02"/>
    <w:rsid w:val="002D76CD"/>
    <w:rsid w:val="002D7C4B"/>
    <w:rsid w:val="002E3D10"/>
    <w:rsid w:val="002E490F"/>
    <w:rsid w:val="002E4D4F"/>
    <w:rsid w:val="002E5A74"/>
    <w:rsid w:val="002E7086"/>
    <w:rsid w:val="002F13CE"/>
    <w:rsid w:val="002F26BB"/>
    <w:rsid w:val="002F309C"/>
    <w:rsid w:val="002F4E61"/>
    <w:rsid w:val="00300113"/>
    <w:rsid w:val="00300E31"/>
    <w:rsid w:val="003046FC"/>
    <w:rsid w:val="00304C47"/>
    <w:rsid w:val="00306204"/>
    <w:rsid w:val="003075D6"/>
    <w:rsid w:val="00307FF7"/>
    <w:rsid w:val="00310067"/>
    <w:rsid w:val="00314245"/>
    <w:rsid w:val="003149B6"/>
    <w:rsid w:val="00314B63"/>
    <w:rsid w:val="00317924"/>
    <w:rsid w:val="00321845"/>
    <w:rsid w:val="003236B1"/>
    <w:rsid w:val="0032467E"/>
    <w:rsid w:val="00324C33"/>
    <w:rsid w:val="00326888"/>
    <w:rsid w:val="003319D4"/>
    <w:rsid w:val="003323DE"/>
    <w:rsid w:val="00334CE5"/>
    <w:rsid w:val="00335915"/>
    <w:rsid w:val="003379D3"/>
    <w:rsid w:val="00340817"/>
    <w:rsid w:val="0034280B"/>
    <w:rsid w:val="0034354B"/>
    <w:rsid w:val="00346A5A"/>
    <w:rsid w:val="003505C1"/>
    <w:rsid w:val="003509FC"/>
    <w:rsid w:val="00355D49"/>
    <w:rsid w:val="00356930"/>
    <w:rsid w:val="00360649"/>
    <w:rsid w:val="00360AE3"/>
    <w:rsid w:val="00360FB8"/>
    <w:rsid w:val="00361408"/>
    <w:rsid w:val="00363311"/>
    <w:rsid w:val="00363721"/>
    <w:rsid w:val="00364B25"/>
    <w:rsid w:val="00364C68"/>
    <w:rsid w:val="00366CC4"/>
    <w:rsid w:val="0037041F"/>
    <w:rsid w:val="00371F51"/>
    <w:rsid w:val="00372B23"/>
    <w:rsid w:val="00375C7F"/>
    <w:rsid w:val="00376D0E"/>
    <w:rsid w:val="0037796E"/>
    <w:rsid w:val="00384E41"/>
    <w:rsid w:val="00386053"/>
    <w:rsid w:val="00386A88"/>
    <w:rsid w:val="003903F5"/>
    <w:rsid w:val="00391A2A"/>
    <w:rsid w:val="003922E4"/>
    <w:rsid w:val="00394146"/>
    <w:rsid w:val="003950FB"/>
    <w:rsid w:val="003A0038"/>
    <w:rsid w:val="003A08AB"/>
    <w:rsid w:val="003A3686"/>
    <w:rsid w:val="003A5C24"/>
    <w:rsid w:val="003A7281"/>
    <w:rsid w:val="003B012E"/>
    <w:rsid w:val="003B227F"/>
    <w:rsid w:val="003B4318"/>
    <w:rsid w:val="003B5252"/>
    <w:rsid w:val="003B637D"/>
    <w:rsid w:val="003B708E"/>
    <w:rsid w:val="003C0D9F"/>
    <w:rsid w:val="003C0F75"/>
    <w:rsid w:val="003C12D7"/>
    <w:rsid w:val="003C3B97"/>
    <w:rsid w:val="003C56A0"/>
    <w:rsid w:val="003D17E4"/>
    <w:rsid w:val="003D6668"/>
    <w:rsid w:val="003D6F33"/>
    <w:rsid w:val="003E0315"/>
    <w:rsid w:val="003E35C4"/>
    <w:rsid w:val="003E44A9"/>
    <w:rsid w:val="003F0E8A"/>
    <w:rsid w:val="003F289B"/>
    <w:rsid w:val="003F34D6"/>
    <w:rsid w:val="003F5FC9"/>
    <w:rsid w:val="003F6331"/>
    <w:rsid w:val="00400F05"/>
    <w:rsid w:val="004014DE"/>
    <w:rsid w:val="00401E80"/>
    <w:rsid w:val="00402C72"/>
    <w:rsid w:val="004037CF"/>
    <w:rsid w:val="004058FA"/>
    <w:rsid w:val="00405D2A"/>
    <w:rsid w:val="0040601D"/>
    <w:rsid w:val="004102A9"/>
    <w:rsid w:val="004124EB"/>
    <w:rsid w:val="00412E10"/>
    <w:rsid w:val="0041549F"/>
    <w:rsid w:val="004171EE"/>
    <w:rsid w:val="00421F50"/>
    <w:rsid w:val="00422065"/>
    <w:rsid w:val="0042312B"/>
    <w:rsid w:val="004236E3"/>
    <w:rsid w:val="00426692"/>
    <w:rsid w:val="004273DF"/>
    <w:rsid w:val="00427937"/>
    <w:rsid w:val="0043195E"/>
    <w:rsid w:val="00431DFC"/>
    <w:rsid w:val="004343E8"/>
    <w:rsid w:val="00441EE7"/>
    <w:rsid w:val="00444776"/>
    <w:rsid w:val="0045237D"/>
    <w:rsid w:val="004538C9"/>
    <w:rsid w:val="004539F0"/>
    <w:rsid w:val="00454A52"/>
    <w:rsid w:val="00454C2E"/>
    <w:rsid w:val="00456775"/>
    <w:rsid w:val="00457D25"/>
    <w:rsid w:val="00460329"/>
    <w:rsid w:val="00461BA7"/>
    <w:rsid w:val="004626AA"/>
    <w:rsid w:val="00464633"/>
    <w:rsid w:val="0046694B"/>
    <w:rsid w:val="00471019"/>
    <w:rsid w:val="00472FDD"/>
    <w:rsid w:val="00473105"/>
    <w:rsid w:val="004738C6"/>
    <w:rsid w:val="00476FC9"/>
    <w:rsid w:val="00480A4B"/>
    <w:rsid w:val="00484FF3"/>
    <w:rsid w:val="00494CB3"/>
    <w:rsid w:val="00496132"/>
    <w:rsid w:val="004A07E9"/>
    <w:rsid w:val="004A32D0"/>
    <w:rsid w:val="004A547D"/>
    <w:rsid w:val="004B13C1"/>
    <w:rsid w:val="004B2085"/>
    <w:rsid w:val="004B24D3"/>
    <w:rsid w:val="004B2E04"/>
    <w:rsid w:val="004B393A"/>
    <w:rsid w:val="004B44A4"/>
    <w:rsid w:val="004B5F2D"/>
    <w:rsid w:val="004B6E38"/>
    <w:rsid w:val="004B7BAB"/>
    <w:rsid w:val="004C1835"/>
    <w:rsid w:val="004C2F99"/>
    <w:rsid w:val="004C3751"/>
    <w:rsid w:val="004C3D9B"/>
    <w:rsid w:val="004C5FB5"/>
    <w:rsid w:val="004D1856"/>
    <w:rsid w:val="004D2C59"/>
    <w:rsid w:val="004D5A33"/>
    <w:rsid w:val="004E2A9F"/>
    <w:rsid w:val="004E3368"/>
    <w:rsid w:val="004E4485"/>
    <w:rsid w:val="004E6615"/>
    <w:rsid w:val="004E68D1"/>
    <w:rsid w:val="004E6D3E"/>
    <w:rsid w:val="004F0801"/>
    <w:rsid w:val="004F0CD6"/>
    <w:rsid w:val="004F1954"/>
    <w:rsid w:val="004F2688"/>
    <w:rsid w:val="004F3207"/>
    <w:rsid w:val="004F4DCF"/>
    <w:rsid w:val="004F5619"/>
    <w:rsid w:val="004F61B8"/>
    <w:rsid w:val="004F77B0"/>
    <w:rsid w:val="0050079D"/>
    <w:rsid w:val="00502F9C"/>
    <w:rsid w:val="005056E6"/>
    <w:rsid w:val="00516654"/>
    <w:rsid w:val="005166CB"/>
    <w:rsid w:val="005223E3"/>
    <w:rsid w:val="0052285C"/>
    <w:rsid w:val="00522D44"/>
    <w:rsid w:val="005235C0"/>
    <w:rsid w:val="00525E28"/>
    <w:rsid w:val="0053347F"/>
    <w:rsid w:val="00534F5E"/>
    <w:rsid w:val="00537C32"/>
    <w:rsid w:val="0054063B"/>
    <w:rsid w:val="0054304E"/>
    <w:rsid w:val="00543B76"/>
    <w:rsid w:val="00546EF0"/>
    <w:rsid w:val="005537E8"/>
    <w:rsid w:val="00555801"/>
    <w:rsid w:val="00556171"/>
    <w:rsid w:val="00557523"/>
    <w:rsid w:val="00557BDE"/>
    <w:rsid w:val="00557C9D"/>
    <w:rsid w:val="00561362"/>
    <w:rsid w:val="005630F4"/>
    <w:rsid w:val="005634DA"/>
    <w:rsid w:val="00572E7F"/>
    <w:rsid w:val="005732C2"/>
    <w:rsid w:val="0057446B"/>
    <w:rsid w:val="00575B90"/>
    <w:rsid w:val="00575BE1"/>
    <w:rsid w:val="00575D94"/>
    <w:rsid w:val="00576CF0"/>
    <w:rsid w:val="005821C7"/>
    <w:rsid w:val="005835FE"/>
    <w:rsid w:val="0058370C"/>
    <w:rsid w:val="00596632"/>
    <w:rsid w:val="005A1C69"/>
    <w:rsid w:val="005A21A9"/>
    <w:rsid w:val="005A2A7D"/>
    <w:rsid w:val="005A2FC6"/>
    <w:rsid w:val="005A5DE8"/>
    <w:rsid w:val="005A6501"/>
    <w:rsid w:val="005A659E"/>
    <w:rsid w:val="005A6850"/>
    <w:rsid w:val="005B04A8"/>
    <w:rsid w:val="005B1EEB"/>
    <w:rsid w:val="005B6C28"/>
    <w:rsid w:val="005B6CB9"/>
    <w:rsid w:val="005C192C"/>
    <w:rsid w:val="005C2FFA"/>
    <w:rsid w:val="005C37E8"/>
    <w:rsid w:val="005C6763"/>
    <w:rsid w:val="005C782A"/>
    <w:rsid w:val="005C7B2F"/>
    <w:rsid w:val="005D06E5"/>
    <w:rsid w:val="005D59FB"/>
    <w:rsid w:val="005D7AEA"/>
    <w:rsid w:val="005E616A"/>
    <w:rsid w:val="005E63BD"/>
    <w:rsid w:val="005E6606"/>
    <w:rsid w:val="005E6697"/>
    <w:rsid w:val="005E7416"/>
    <w:rsid w:val="005F2B60"/>
    <w:rsid w:val="005F352D"/>
    <w:rsid w:val="005F3B1B"/>
    <w:rsid w:val="005F5019"/>
    <w:rsid w:val="00601A15"/>
    <w:rsid w:val="00601ACC"/>
    <w:rsid w:val="00603ECD"/>
    <w:rsid w:val="006115D9"/>
    <w:rsid w:val="006131DC"/>
    <w:rsid w:val="0061494B"/>
    <w:rsid w:val="00614A2A"/>
    <w:rsid w:val="0062022B"/>
    <w:rsid w:val="006212F5"/>
    <w:rsid w:val="006219B6"/>
    <w:rsid w:val="00622859"/>
    <w:rsid w:val="00622DAD"/>
    <w:rsid w:val="0062372B"/>
    <w:rsid w:val="006240FF"/>
    <w:rsid w:val="006304FD"/>
    <w:rsid w:val="006312E5"/>
    <w:rsid w:val="00634AB6"/>
    <w:rsid w:val="00635A24"/>
    <w:rsid w:val="006366E0"/>
    <w:rsid w:val="00644C05"/>
    <w:rsid w:val="00647088"/>
    <w:rsid w:val="006500B5"/>
    <w:rsid w:val="00650EFE"/>
    <w:rsid w:val="00652675"/>
    <w:rsid w:val="00653BF1"/>
    <w:rsid w:val="0065528C"/>
    <w:rsid w:val="0065598E"/>
    <w:rsid w:val="006613B1"/>
    <w:rsid w:val="0066375C"/>
    <w:rsid w:val="00663A9E"/>
    <w:rsid w:val="00663ABF"/>
    <w:rsid w:val="00663EAF"/>
    <w:rsid w:val="00667D2F"/>
    <w:rsid w:val="00671192"/>
    <w:rsid w:val="006743DD"/>
    <w:rsid w:val="00681DAE"/>
    <w:rsid w:val="00683748"/>
    <w:rsid w:val="006963E7"/>
    <w:rsid w:val="006A0248"/>
    <w:rsid w:val="006A1014"/>
    <w:rsid w:val="006A1472"/>
    <w:rsid w:val="006A5E1B"/>
    <w:rsid w:val="006A6EF7"/>
    <w:rsid w:val="006A7FE7"/>
    <w:rsid w:val="006B0C17"/>
    <w:rsid w:val="006B3CA6"/>
    <w:rsid w:val="006B471F"/>
    <w:rsid w:val="006B536E"/>
    <w:rsid w:val="006B623E"/>
    <w:rsid w:val="006B75F8"/>
    <w:rsid w:val="006B7EEB"/>
    <w:rsid w:val="006C0345"/>
    <w:rsid w:val="006C0457"/>
    <w:rsid w:val="006C1D1C"/>
    <w:rsid w:val="006C2A15"/>
    <w:rsid w:val="006C2C09"/>
    <w:rsid w:val="006C3A56"/>
    <w:rsid w:val="006C43C9"/>
    <w:rsid w:val="006C61B8"/>
    <w:rsid w:val="006C6421"/>
    <w:rsid w:val="006C7A0C"/>
    <w:rsid w:val="006D0448"/>
    <w:rsid w:val="006D0687"/>
    <w:rsid w:val="006D2E47"/>
    <w:rsid w:val="006D3308"/>
    <w:rsid w:val="006D3AA7"/>
    <w:rsid w:val="006D4DF5"/>
    <w:rsid w:val="006E1466"/>
    <w:rsid w:val="006E1861"/>
    <w:rsid w:val="006E3196"/>
    <w:rsid w:val="006E3482"/>
    <w:rsid w:val="006E3CBC"/>
    <w:rsid w:val="006E3DCA"/>
    <w:rsid w:val="006E7F7E"/>
    <w:rsid w:val="006F00AA"/>
    <w:rsid w:val="006F09E3"/>
    <w:rsid w:val="006F254E"/>
    <w:rsid w:val="006F25E2"/>
    <w:rsid w:val="006F3771"/>
    <w:rsid w:val="00704B66"/>
    <w:rsid w:val="00706FEF"/>
    <w:rsid w:val="0070721B"/>
    <w:rsid w:val="007075FD"/>
    <w:rsid w:val="007078C3"/>
    <w:rsid w:val="00707A9F"/>
    <w:rsid w:val="0071144E"/>
    <w:rsid w:val="00711F84"/>
    <w:rsid w:val="00714B45"/>
    <w:rsid w:val="00722FBD"/>
    <w:rsid w:val="00723B0E"/>
    <w:rsid w:val="0072540C"/>
    <w:rsid w:val="00725561"/>
    <w:rsid w:val="00726E12"/>
    <w:rsid w:val="00727F15"/>
    <w:rsid w:val="00730401"/>
    <w:rsid w:val="00732482"/>
    <w:rsid w:val="00734C3C"/>
    <w:rsid w:val="007368E3"/>
    <w:rsid w:val="00736A50"/>
    <w:rsid w:val="00741648"/>
    <w:rsid w:val="00742E6B"/>
    <w:rsid w:val="00744745"/>
    <w:rsid w:val="0075101E"/>
    <w:rsid w:val="00753A1B"/>
    <w:rsid w:val="0075450D"/>
    <w:rsid w:val="00754E26"/>
    <w:rsid w:val="0075612C"/>
    <w:rsid w:val="007565C5"/>
    <w:rsid w:val="0075714E"/>
    <w:rsid w:val="00757969"/>
    <w:rsid w:val="007603D5"/>
    <w:rsid w:val="0076237A"/>
    <w:rsid w:val="00763433"/>
    <w:rsid w:val="00764D1D"/>
    <w:rsid w:val="00765E8D"/>
    <w:rsid w:val="007673A1"/>
    <w:rsid w:val="00772631"/>
    <w:rsid w:val="00772F2A"/>
    <w:rsid w:val="00774911"/>
    <w:rsid w:val="00774C34"/>
    <w:rsid w:val="00780CA0"/>
    <w:rsid w:val="00782259"/>
    <w:rsid w:val="00783745"/>
    <w:rsid w:val="00783C98"/>
    <w:rsid w:val="00785650"/>
    <w:rsid w:val="007866FA"/>
    <w:rsid w:val="00787952"/>
    <w:rsid w:val="007900C0"/>
    <w:rsid w:val="00790C91"/>
    <w:rsid w:val="00792430"/>
    <w:rsid w:val="007964FA"/>
    <w:rsid w:val="00796F06"/>
    <w:rsid w:val="00797EA6"/>
    <w:rsid w:val="007A0389"/>
    <w:rsid w:val="007A3209"/>
    <w:rsid w:val="007A64A6"/>
    <w:rsid w:val="007B11C1"/>
    <w:rsid w:val="007B2645"/>
    <w:rsid w:val="007B3548"/>
    <w:rsid w:val="007C0C6E"/>
    <w:rsid w:val="007C0D2D"/>
    <w:rsid w:val="007C2273"/>
    <w:rsid w:val="007C28EE"/>
    <w:rsid w:val="007C39DE"/>
    <w:rsid w:val="007C626A"/>
    <w:rsid w:val="007C720A"/>
    <w:rsid w:val="007C7258"/>
    <w:rsid w:val="007C79BF"/>
    <w:rsid w:val="007C7F72"/>
    <w:rsid w:val="007D0EDD"/>
    <w:rsid w:val="007D134E"/>
    <w:rsid w:val="007D5957"/>
    <w:rsid w:val="007D7AD0"/>
    <w:rsid w:val="007E14D0"/>
    <w:rsid w:val="007E206B"/>
    <w:rsid w:val="007E6022"/>
    <w:rsid w:val="007E6639"/>
    <w:rsid w:val="007F0A89"/>
    <w:rsid w:val="007F276A"/>
    <w:rsid w:val="007F3364"/>
    <w:rsid w:val="007F4E37"/>
    <w:rsid w:val="0080636B"/>
    <w:rsid w:val="00810DC6"/>
    <w:rsid w:val="00812380"/>
    <w:rsid w:val="00814C56"/>
    <w:rsid w:val="00817AE9"/>
    <w:rsid w:val="00822900"/>
    <w:rsid w:val="00822E31"/>
    <w:rsid w:val="008235DD"/>
    <w:rsid w:val="00823D93"/>
    <w:rsid w:val="00823FB9"/>
    <w:rsid w:val="008241FB"/>
    <w:rsid w:val="008249E4"/>
    <w:rsid w:val="00824A1E"/>
    <w:rsid w:val="00827971"/>
    <w:rsid w:val="00831034"/>
    <w:rsid w:val="008319E5"/>
    <w:rsid w:val="00836188"/>
    <w:rsid w:val="00837341"/>
    <w:rsid w:val="00840F05"/>
    <w:rsid w:val="00840F20"/>
    <w:rsid w:val="00840F8C"/>
    <w:rsid w:val="008429C7"/>
    <w:rsid w:val="0084559A"/>
    <w:rsid w:val="0084677E"/>
    <w:rsid w:val="00851CAC"/>
    <w:rsid w:val="00853E82"/>
    <w:rsid w:val="00854C14"/>
    <w:rsid w:val="00856442"/>
    <w:rsid w:val="00856996"/>
    <w:rsid w:val="00861D6C"/>
    <w:rsid w:val="00862AE8"/>
    <w:rsid w:val="00865A74"/>
    <w:rsid w:val="008662EC"/>
    <w:rsid w:val="00866C00"/>
    <w:rsid w:val="008675FD"/>
    <w:rsid w:val="0087522F"/>
    <w:rsid w:val="00882E29"/>
    <w:rsid w:val="00886741"/>
    <w:rsid w:val="00890D21"/>
    <w:rsid w:val="00892D42"/>
    <w:rsid w:val="00894EB8"/>
    <w:rsid w:val="00897A17"/>
    <w:rsid w:val="008A04FA"/>
    <w:rsid w:val="008A08C0"/>
    <w:rsid w:val="008A12D6"/>
    <w:rsid w:val="008A3B07"/>
    <w:rsid w:val="008A639B"/>
    <w:rsid w:val="008A6B39"/>
    <w:rsid w:val="008B047F"/>
    <w:rsid w:val="008B566D"/>
    <w:rsid w:val="008B6209"/>
    <w:rsid w:val="008B6A77"/>
    <w:rsid w:val="008C167C"/>
    <w:rsid w:val="008C30DE"/>
    <w:rsid w:val="008C3E53"/>
    <w:rsid w:val="008C668F"/>
    <w:rsid w:val="008C6754"/>
    <w:rsid w:val="008C675A"/>
    <w:rsid w:val="008D0A5E"/>
    <w:rsid w:val="008D3286"/>
    <w:rsid w:val="008E1A4E"/>
    <w:rsid w:val="008E2CCC"/>
    <w:rsid w:val="008F0843"/>
    <w:rsid w:val="008F22FE"/>
    <w:rsid w:val="008F28D6"/>
    <w:rsid w:val="008F2CB9"/>
    <w:rsid w:val="008F5148"/>
    <w:rsid w:val="008F5493"/>
    <w:rsid w:val="008F60D6"/>
    <w:rsid w:val="008F6486"/>
    <w:rsid w:val="00900686"/>
    <w:rsid w:val="00901E68"/>
    <w:rsid w:val="00903075"/>
    <w:rsid w:val="00903C70"/>
    <w:rsid w:val="009055E7"/>
    <w:rsid w:val="00906779"/>
    <w:rsid w:val="00911826"/>
    <w:rsid w:val="00912B01"/>
    <w:rsid w:val="00913365"/>
    <w:rsid w:val="00916DB2"/>
    <w:rsid w:val="0092118A"/>
    <w:rsid w:val="00921219"/>
    <w:rsid w:val="00921C85"/>
    <w:rsid w:val="00922625"/>
    <w:rsid w:val="009253E6"/>
    <w:rsid w:val="00926547"/>
    <w:rsid w:val="00926D3D"/>
    <w:rsid w:val="00930ED9"/>
    <w:rsid w:val="009319C3"/>
    <w:rsid w:val="00936FF2"/>
    <w:rsid w:val="00943316"/>
    <w:rsid w:val="009439B6"/>
    <w:rsid w:val="009555D0"/>
    <w:rsid w:val="00963DCD"/>
    <w:rsid w:val="009644A8"/>
    <w:rsid w:val="00973AB0"/>
    <w:rsid w:val="00977D8F"/>
    <w:rsid w:val="009833F8"/>
    <w:rsid w:val="00985702"/>
    <w:rsid w:val="00985869"/>
    <w:rsid w:val="009859D6"/>
    <w:rsid w:val="00987A0A"/>
    <w:rsid w:val="009905D9"/>
    <w:rsid w:val="00992483"/>
    <w:rsid w:val="00992590"/>
    <w:rsid w:val="00993473"/>
    <w:rsid w:val="009939E7"/>
    <w:rsid w:val="00993CC6"/>
    <w:rsid w:val="00994CE0"/>
    <w:rsid w:val="009953CA"/>
    <w:rsid w:val="009977EA"/>
    <w:rsid w:val="00997FCD"/>
    <w:rsid w:val="00997FE1"/>
    <w:rsid w:val="009A0F70"/>
    <w:rsid w:val="009A6403"/>
    <w:rsid w:val="009A683B"/>
    <w:rsid w:val="009B0C6E"/>
    <w:rsid w:val="009B0FB3"/>
    <w:rsid w:val="009B171E"/>
    <w:rsid w:val="009B1B79"/>
    <w:rsid w:val="009B2B16"/>
    <w:rsid w:val="009B3450"/>
    <w:rsid w:val="009B52E9"/>
    <w:rsid w:val="009B72E5"/>
    <w:rsid w:val="009C13A2"/>
    <w:rsid w:val="009C170D"/>
    <w:rsid w:val="009C5888"/>
    <w:rsid w:val="009C7B41"/>
    <w:rsid w:val="009D1CE7"/>
    <w:rsid w:val="009D619B"/>
    <w:rsid w:val="009D6380"/>
    <w:rsid w:val="009D73C5"/>
    <w:rsid w:val="009D7FAC"/>
    <w:rsid w:val="009E2C80"/>
    <w:rsid w:val="009E475B"/>
    <w:rsid w:val="009E75EE"/>
    <w:rsid w:val="009F102D"/>
    <w:rsid w:val="009F1651"/>
    <w:rsid w:val="009F4B4E"/>
    <w:rsid w:val="009F776D"/>
    <w:rsid w:val="00A033AF"/>
    <w:rsid w:val="00A0368E"/>
    <w:rsid w:val="00A04443"/>
    <w:rsid w:val="00A06C29"/>
    <w:rsid w:val="00A071C5"/>
    <w:rsid w:val="00A121DB"/>
    <w:rsid w:val="00A13BF3"/>
    <w:rsid w:val="00A13E13"/>
    <w:rsid w:val="00A149DB"/>
    <w:rsid w:val="00A14D21"/>
    <w:rsid w:val="00A16262"/>
    <w:rsid w:val="00A21B6A"/>
    <w:rsid w:val="00A275FA"/>
    <w:rsid w:val="00A3005B"/>
    <w:rsid w:val="00A32B7F"/>
    <w:rsid w:val="00A36672"/>
    <w:rsid w:val="00A42185"/>
    <w:rsid w:val="00A44C53"/>
    <w:rsid w:val="00A44ECD"/>
    <w:rsid w:val="00A44F4E"/>
    <w:rsid w:val="00A45230"/>
    <w:rsid w:val="00A464FA"/>
    <w:rsid w:val="00A475C8"/>
    <w:rsid w:val="00A50AAF"/>
    <w:rsid w:val="00A539FD"/>
    <w:rsid w:val="00A60671"/>
    <w:rsid w:val="00A6145A"/>
    <w:rsid w:val="00A61ECA"/>
    <w:rsid w:val="00A65497"/>
    <w:rsid w:val="00A65E38"/>
    <w:rsid w:val="00A73112"/>
    <w:rsid w:val="00A7506D"/>
    <w:rsid w:val="00A75F64"/>
    <w:rsid w:val="00A76CFB"/>
    <w:rsid w:val="00A77B60"/>
    <w:rsid w:val="00A804CB"/>
    <w:rsid w:val="00A80A6C"/>
    <w:rsid w:val="00A818E3"/>
    <w:rsid w:val="00A839BC"/>
    <w:rsid w:val="00A83AB3"/>
    <w:rsid w:val="00A92589"/>
    <w:rsid w:val="00A94528"/>
    <w:rsid w:val="00A95744"/>
    <w:rsid w:val="00A95870"/>
    <w:rsid w:val="00A95BDA"/>
    <w:rsid w:val="00A95D18"/>
    <w:rsid w:val="00A97212"/>
    <w:rsid w:val="00A979A5"/>
    <w:rsid w:val="00AA10B1"/>
    <w:rsid w:val="00AA66A1"/>
    <w:rsid w:val="00AA769E"/>
    <w:rsid w:val="00AB5505"/>
    <w:rsid w:val="00AB5CEF"/>
    <w:rsid w:val="00AB62BD"/>
    <w:rsid w:val="00AC1F4E"/>
    <w:rsid w:val="00AC4C3C"/>
    <w:rsid w:val="00AC7775"/>
    <w:rsid w:val="00AD0A45"/>
    <w:rsid w:val="00AD0DBF"/>
    <w:rsid w:val="00AD383E"/>
    <w:rsid w:val="00AD4C9B"/>
    <w:rsid w:val="00AD4EB0"/>
    <w:rsid w:val="00AD6261"/>
    <w:rsid w:val="00AE1B79"/>
    <w:rsid w:val="00AE2642"/>
    <w:rsid w:val="00AE2A18"/>
    <w:rsid w:val="00AE3A40"/>
    <w:rsid w:val="00AE4B5C"/>
    <w:rsid w:val="00AE581E"/>
    <w:rsid w:val="00AE5E8E"/>
    <w:rsid w:val="00AF1026"/>
    <w:rsid w:val="00AF2741"/>
    <w:rsid w:val="00AF3A1B"/>
    <w:rsid w:val="00B006BC"/>
    <w:rsid w:val="00B05D70"/>
    <w:rsid w:val="00B1019A"/>
    <w:rsid w:val="00B12BF2"/>
    <w:rsid w:val="00B139D5"/>
    <w:rsid w:val="00B143C2"/>
    <w:rsid w:val="00B15387"/>
    <w:rsid w:val="00B17154"/>
    <w:rsid w:val="00B205BB"/>
    <w:rsid w:val="00B2599C"/>
    <w:rsid w:val="00B3081A"/>
    <w:rsid w:val="00B3358D"/>
    <w:rsid w:val="00B33E6E"/>
    <w:rsid w:val="00B34272"/>
    <w:rsid w:val="00B357DB"/>
    <w:rsid w:val="00B37118"/>
    <w:rsid w:val="00B4043B"/>
    <w:rsid w:val="00B426E6"/>
    <w:rsid w:val="00B43EA4"/>
    <w:rsid w:val="00B43FDD"/>
    <w:rsid w:val="00B45400"/>
    <w:rsid w:val="00B45998"/>
    <w:rsid w:val="00B50D07"/>
    <w:rsid w:val="00B53C46"/>
    <w:rsid w:val="00B5700A"/>
    <w:rsid w:val="00B605B6"/>
    <w:rsid w:val="00B622B5"/>
    <w:rsid w:val="00B626B5"/>
    <w:rsid w:val="00B63A38"/>
    <w:rsid w:val="00B648AF"/>
    <w:rsid w:val="00B66F6C"/>
    <w:rsid w:val="00B70B49"/>
    <w:rsid w:val="00B712F7"/>
    <w:rsid w:val="00B723C7"/>
    <w:rsid w:val="00B72518"/>
    <w:rsid w:val="00B74C70"/>
    <w:rsid w:val="00B802A2"/>
    <w:rsid w:val="00B80E45"/>
    <w:rsid w:val="00B839DC"/>
    <w:rsid w:val="00B85EAD"/>
    <w:rsid w:val="00B85EC7"/>
    <w:rsid w:val="00B907B9"/>
    <w:rsid w:val="00B91976"/>
    <w:rsid w:val="00B91D3B"/>
    <w:rsid w:val="00B92103"/>
    <w:rsid w:val="00B929D1"/>
    <w:rsid w:val="00B92D6B"/>
    <w:rsid w:val="00B9351F"/>
    <w:rsid w:val="00B93D81"/>
    <w:rsid w:val="00B940AE"/>
    <w:rsid w:val="00BA18A8"/>
    <w:rsid w:val="00BA1EE0"/>
    <w:rsid w:val="00BA2AD9"/>
    <w:rsid w:val="00BA2B2C"/>
    <w:rsid w:val="00BA42CF"/>
    <w:rsid w:val="00BA5815"/>
    <w:rsid w:val="00BA5EC0"/>
    <w:rsid w:val="00BA61C4"/>
    <w:rsid w:val="00BA7BAC"/>
    <w:rsid w:val="00BB0A10"/>
    <w:rsid w:val="00BB16FE"/>
    <w:rsid w:val="00BB37CB"/>
    <w:rsid w:val="00BB4576"/>
    <w:rsid w:val="00BB64EC"/>
    <w:rsid w:val="00BB7339"/>
    <w:rsid w:val="00BB753C"/>
    <w:rsid w:val="00BB775F"/>
    <w:rsid w:val="00BC030C"/>
    <w:rsid w:val="00BC06D0"/>
    <w:rsid w:val="00BC1F4A"/>
    <w:rsid w:val="00BC307C"/>
    <w:rsid w:val="00BC5C6B"/>
    <w:rsid w:val="00BC7178"/>
    <w:rsid w:val="00BD031E"/>
    <w:rsid w:val="00BD40DC"/>
    <w:rsid w:val="00BD54D7"/>
    <w:rsid w:val="00BD724B"/>
    <w:rsid w:val="00BE0983"/>
    <w:rsid w:val="00BE1D60"/>
    <w:rsid w:val="00BE2F52"/>
    <w:rsid w:val="00BE5DD7"/>
    <w:rsid w:val="00BF1E27"/>
    <w:rsid w:val="00BF27A3"/>
    <w:rsid w:val="00BF387B"/>
    <w:rsid w:val="00C00074"/>
    <w:rsid w:val="00C0415A"/>
    <w:rsid w:val="00C04C0A"/>
    <w:rsid w:val="00C057BE"/>
    <w:rsid w:val="00C075D8"/>
    <w:rsid w:val="00C123DA"/>
    <w:rsid w:val="00C14FA9"/>
    <w:rsid w:val="00C17567"/>
    <w:rsid w:val="00C17ACB"/>
    <w:rsid w:val="00C23247"/>
    <w:rsid w:val="00C25885"/>
    <w:rsid w:val="00C27810"/>
    <w:rsid w:val="00C27A92"/>
    <w:rsid w:val="00C30D12"/>
    <w:rsid w:val="00C322A6"/>
    <w:rsid w:val="00C33AC9"/>
    <w:rsid w:val="00C33CBE"/>
    <w:rsid w:val="00C33FD8"/>
    <w:rsid w:val="00C36DD2"/>
    <w:rsid w:val="00C41A7E"/>
    <w:rsid w:val="00C429F0"/>
    <w:rsid w:val="00C45305"/>
    <w:rsid w:val="00C5068F"/>
    <w:rsid w:val="00C5691D"/>
    <w:rsid w:val="00C56E42"/>
    <w:rsid w:val="00C57758"/>
    <w:rsid w:val="00C63B1C"/>
    <w:rsid w:val="00C667F1"/>
    <w:rsid w:val="00C67066"/>
    <w:rsid w:val="00C7083B"/>
    <w:rsid w:val="00C70890"/>
    <w:rsid w:val="00C73780"/>
    <w:rsid w:val="00C7475A"/>
    <w:rsid w:val="00C77299"/>
    <w:rsid w:val="00C80312"/>
    <w:rsid w:val="00C81735"/>
    <w:rsid w:val="00C81B22"/>
    <w:rsid w:val="00C838D2"/>
    <w:rsid w:val="00C85072"/>
    <w:rsid w:val="00C861B3"/>
    <w:rsid w:val="00C90D9D"/>
    <w:rsid w:val="00C90EB5"/>
    <w:rsid w:val="00C95712"/>
    <w:rsid w:val="00C96BE7"/>
    <w:rsid w:val="00C9744F"/>
    <w:rsid w:val="00CA046A"/>
    <w:rsid w:val="00CA4FB7"/>
    <w:rsid w:val="00CA6192"/>
    <w:rsid w:val="00CA63F7"/>
    <w:rsid w:val="00CB1528"/>
    <w:rsid w:val="00CB31AA"/>
    <w:rsid w:val="00CB410E"/>
    <w:rsid w:val="00CB4178"/>
    <w:rsid w:val="00CB4E30"/>
    <w:rsid w:val="00CB576C"/>
    <w:rsid w:val="00CB7E10"/>
    <w:rsid w:val="00CC2466"/>
    <w:rsid w:val="00CC4DF7"/>
    <w:rsid w:val="00CD03BB"/>
    <w:rsid w:val="00CD4623"/>
    <w:rsid w:val="00CE19DE"/>
    <w:rsid w:val="00CE31F3"/>
    <w:rsid w:val="00CE786C"/>
    <w:rsid w:val="00CE7AD8"/>
    <w:rsid w:val="00CF02A3"/>
    <w:rsid w:val="00CF16FA"/>
    <w:rsid w:val="00CF1C91"/>
    <w:rsid w:val="00CF3B40"/>
    <w:rsid w:val="00CF4457"/>
    <w:rsid w:val="00CF4AC5"/>
    <w:rsid w:val="00CF5BC0"/>
    <w:rsid w:val="00CF64CD"/>
    <w:rsid w:val="00CF711F"/>
    <w:rsid w:val="00D01875"/>
    <w:rsid w:val="00D0282E"/>
    <w:rsid w:val="00D04421"/>
    <w:rsid w:val="00D046B4"/>
    <w:rsid w:val="00D0744F"/>
    <w:rsid w:val="00D122CC"/>
    <w:rsid w:val="00D128BF"/>
    <w:rsid w:val="00D139E0"/>
    <w:rsid w:val="00D15A6C"/>
    <w:rsid w:val="00D165A9"/>
    <w:rsid w:val="00D1766F"/>
    <w:rsid w:val="00D24AF6"/>
    <w:rsid w:val="00D24E73"/>
    <w:rsid w:val="00D2587E"/>
    <w:rsid w:val="00D27B1B"/>
    <w:rsid w:val="00D32D60"/>
    <w:rsid w:val="00D33552"/>
    <w:rsid w:val="00D350B1"/>
    <w:rsid w:val="00D36571"/>
    <w:rsid w:val="00D37159"/>
    <w:rsid w:val="00D419C4"/>
    <w:rsid w:val="00D42526"/>
    <w:rsid w:val="00D434B9"/>
    <w:rsid w:val="00D458C3"/>
    <w:rsid w:val="00D465F2"/>
    <w:rsid w:val="00D53ACA"/>
    <w:rsid w:val="00D60402"/>
    <w:rsid w:val="00D60960"/>
    <w:rsid w:val="00D60DA4"/>
    <w:rsid w:val="00D618D6"/>
    <w:rsid w:val="00D626A9"/>
    <w:rsid w:val="00D662F9"/>
    <w:rsid w:val="00D7207D"/>
    <w:rsid w:val="00D74ED4"/>
    <w:rsid w:val="00D80C56"/>
    <w:rsid w:val="00D82366"/>
    <w:rsid w:val="00D8370E"/>
    <w:rsid w:val="00D83F9D"/>
    <w:rsid w:val="00D863D8"/>
    <w:rsid w:val="00D86D83"/>
    <w:rsid w:val="00D87043"/>
    <w:rsid w:val="00D8714A"/>
    <w:rsid w:val="00D87B3E"/>
    <w:rsid w:val="00D90E90"/>
    <w:rsid w:val="00D910BE"/>
    <w:rsid w:val="00D9342C"/>
    <w:rsid w:val="00D94930"/>
    <w:rsid w:val="00D95AB3"/>
    <w:rsid w:val="00D96CC3"/>
    <w:rsid w:val="00D97B5D"/>
    <w:rsid w:val="00DA25A8"/>
    <w:rsid w:val="00DA2987"/>
    <w:rsid w:val="00DA3C77"/>
    <w:rsid w:val="00DB2202"/>
    <w:rsid w:val="00DB428C"/>
    <w:rsid w:val="00DB47C3"/>
    <w:rsid w:val="00DC6329"/>
    <w:rsid w:val="00DC6D0B"/>
    <w:rsid w:val="00DC6FE6"/>
    <w:rsid w:val="00DC721B"/>
    <w:rsid w:val="00DD126A"/>
    <w:rsid w:val="00DD3EFA"/>
    <w:rsid w:val="00DD5DE3"/>
    <w:rsid w:val="00DD5EFA"/>
    <w:rsid w:val="00DD7259"/>
    <w:rsid w:val="00DD734B"/>
    <w:rsid w:val="00DE0895"/>
    <w:rsid w:val="00DE3EBA"/>
    <w:rsid w:val="00DE4D38"/>
    <w:rsid w:val="00DE6825"/>
    <w:rsid w:val="00DE6C51"/>
    <w:rsid w:val="00DF303B"/>
    <w:rsid w:val="00DF673B"/>
    <w:rsid w:val="00DF7836"/>
    <w:rsid w:val="00E02AA2"/>
    <w:rsid w:val="00E059C6"/>
    <w:rsid w:val="00E077C0"/>
    <w:rsid w:val="00E101D2"/>
    <w:rsid w:val="00E10C11"/>
    <w:rsid w:val="00E11299"/>
    <w:rsid w:val="00E131B4"/>
    <w:rsid w:val="00E15498"/>
    <w:rsid w:val="00E159AD"/>
    <w:rsid w:val="00E163FC"/>
    <w:rsid w:val="00E21A0E"/>
    <w:rsid w:val="00E24426"/>
    <w:rsid w:val="00E250BB"/>
    <w:rsid w:val="00E301F6"/>
    <w:rsid w:val="00E3124F"/>
    <w:rsid w:val="00E3231A"/>
    <w:rsid w:val="00E329BE"/>
    <w:rsid w:val="00E3341F"/>
    <w:rsid w:val="00E341D5"/>
    <w:rsid w:val="00E346B6"/>
    <w:rsid w:val="00E359F2"/>
    <w:rsid w:val="00E4294F"/>
    <w:rsid w:val="00E45480"/>
    <w:rsid w:val="00E46266"/>
    <w:rsid w:val="00E467BB"/>
    <w:rsid w:val="00E47BA5"/>
    <w:rsid w:val="00E504D4"/>
    <w:rsid w:val="00E50EFE"/>
    <w:rsid w:val="00E533D9"/>
    <w:rsid w:val="00E553E0"/>
    <w:rsid w:val="00E55815"/>
    <w:rsid w:val="00E56637"/>
    <w:rsid w:val="00E57FB4"/>
    <w:rsid w:val="00E62064"/>
    <w:rsid w:val="00E622AB"/>
    <w:rsid w:val="00E6390A"/>
    <w:rsid w:val="00E66805"/>
    <w:rsid w:val="00E6695C"/>
    <w:rsid w:val="00E719DE"/>
    <w:rsid w:val="00E75B89"/>
    <w:rsid w:val="00E75BAA"/>
    <w:rsid w:val="00E76FF6"/>
    <w:rsid w:val="00E77B7E"/>
    <w:rsid w:val="00E83BCC"/>
    <w:rsid w:val="00E85D73"/>
    <w:rsid w:val="00E870DF"/>
    <w:rsid w:val="00E8735A"/>
    <w:rsid w:val="00E91AFD"/>
    <w:rsid w:val="00E91F99"/>
    <w:rsid w:val="00E92658"/>
    <w:rsid w:val="00E95222"/>
    <w:rsid w:val="00E95F53"/>
    <w:rsid w:val="00E960E4"/>
    <w:rsid w:val="00E974CB"/>
    <w:rsid w:val="00E97EDA"/>
    <w:rsid w:val="00EA0222"/>
    <w:rsid w:val="00EA142E"/>
    <w:rsid w:val="00EA2260"/>
    <w:rsid w:val="00EA369B"/>
    <w:rsid w:val="00EA3B0D"/>
    <w:rsid w:val="00EA76EE"/>
    <w:rsid w:val="00EB02C6"/>
    <w:rsid w:val="00EB1C6E"/>
    <w:rsid w:val="00EB20E3"/>
    <w:rsid w:val="00EB35EB"/>
    <w:rsid w:val="00EB366B"/>
    <w:rsid w:val="00EC0D2B"/>
    <w:rsid w:val="00EC34E4"/>
    <w:rsid w:val="00EC4207"/>
    <w:rsid w:val="00EC7888"/>
    <w:rsid w:val="00ED22C6"/>
    <w:rsid w:val="00ED27F5"/>
    <w:rsid w:val="00ED2B26"/>
    <w:rsid w:val="00ED360A"/>
    <w:rsid w:val="00ED4F29"/>
    <w:rsid w:val="00ED502C"/>
    <w:rsid w:val="00ED5803"/>
    <w:rsid w:val="00ED7563"/>
    <w:rsid w:val="00ED76A3"/>
    <w:rsid w:val="00EE0010"/>
    <w:rsid w:val="00EE0C70"/>
    <w:rsid w:val="00EE122F"/>
    <w:rsid w:val="00EE3349"/>
    <w:rsid w:val="00EE631D"/>
    <w:rsid w:val="00EF38ED"/>
    <w:rsid w:val="00EF44C0"/>
    <w:rsid w:val="00EF4E13"/>
    <w:rsid w:val="00EF57E4"/>
    <w:rsid w:val="00F007B4"/>
    <w:rsid w:val="00F02B0C"/>
    <w:rsid w:val="00F06E6C"/>
    <w:rsid w:val="00F11B97"/>
    <w:rsid w:val="00F1211F"/>
    <w:rsid w:val="00F13335"/>
    <w:rsid w:val="00F159D7"/>
    <w:rsid w:val="00F15BD9"/>
    <w:rsid w:val="00F15F5C"/>
    <w:rsid w:val="00F231A9"/>
    <w:rsid w:val="00F231B7"/>
    <w:rsid w:val="00F3035B"/>
    <w:rsid w:val="00F40F2C"/>
    <w:rsid w:val="00F44E00"/>
    <w:rsid w:val="00F45D14"/>
    <w:rsid w:val="00F46DF6"/>
    <w:rsid w:val="00F50737"/>
    <w:rsid w:val="00F51787"/>
    <w:rsid w:val="00F51CB6"/>
    <w:rsid w:val="00F5635E"/>
    <w:rsid w:val="00F568AD"/>
    <w:rsid w:val="00F56FE0"/>
    <w:rsid w:val="00F604CF"/>
    <w:rsid w:val="00F616A3"/>
    <w:rsid w:val="00F61836"/>
    <w:rsid w:val="00F623DC"/>
    <w:rsid w:val="00F637A3"/>
    <w:rsid w:val="00F64649"/>
    <w:rsid w:val="00F64798"/>
    <w:rsid w:val="00F70429"/>
    <w:rsid w:val="00F7268A"/>
    <w:rsid w:val="00F740FA"/>
    <w:rsid w:val="00F75699"/>
    <w:rsid w:val="00F76093"/>
    <w:rsid w:val="00F77A48"/>
    <w:rsid w:val="00F77B9B"/>
    <w:rsid w:val="00F80BFE"/>
    <w:rsid w:val="00F84109"/>
    <w:rsid w:val="00F8528F"/>
    <w:rsid w:val="00F8551B"/>
    <w:rsid w:val="00F856C7"/>
    <w:rsid w:val="00F86987"/>
    <w:rsid w:val="00F8756F"/>
    <w:rsid w:val="00F90A80"/>
    <w:rsid w:val="00F92107"/>
    <w:rsid w:val="00F928B5"/>
    <w:rsid w:val="00F94F48"/>
    <w:rsid w:val="00F96AE2"/>
    <w:rsid w:val="00F96F7E"/>
    <w:rsid w:val="00F97A1D"/>
    <w:rsid w:val="00FA1A60"/>
    <w:rsid w:val="00FA6FB6"/>
    <w:rsid w:val="00FB06A7"/>
    <w:rsid w:val="00FB2EDD"/>
    <w:rsid w:val="00FB3899"/>
    <w:rsid w:val="00FB7FA1"/>
    <w:rsid w:val="00FC1C18"/>
    <w:rsid w:val="00FC2EE3"/>
    <w:rsid w:val="00FC32BE"/>
    <w:rsid w:val="00FD22CE"/>
    <w:rsid w:val="00FD5B18"/>
    <w:rsid w:val="00FD6526"/>
    <w:rsid w:val="00FD75F2"/>
    <w:rsid w:val="00FE0115"/>
    <w:rsid w:val="00FE0308"/>
    <w:rsid w:val="00FE2496"/>
    <w:rsid w:val="00FE3A4E"/>
    <w:rsid w:val="00FE4BE9"/>
    <w:rsid w:val="00FE4EDC"/>
    <w:rsid w:val="00FF24BF"/>
    <w:rsid w:val="00FF3F8E"/>
    <w:rsid w:val="00FF6791"/>
    <w:rsid w:val="00FF69F1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3A5C24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5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c">
    <w:name w:val="Revision"/>
    <w:hidden/>
    <w:uiPriority w:val="99"/>
    <w:semiHidden/>
    <w:rsid w:val="00454C2E"/>
  </w:style>
  <w:style w:type="paragraph" w:customStyle="1" w:styleId="Default">
    <w:name w:val="Default"/>
    <w:rsid w:val="00B3081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customStyle="1" w:styleId="TableParagraph">
    <w:name w:val="Table Paragraph"/>
    <w:basedOn w:val="a1"/>
    <w:uiPriority w:val="1"/>
    <w:qFormat/>
    <w:rsid w:val="004F2688"/>
    <w:pPr>
      <w:autoSpaceDE w:val="0"/>
      <w:autoSpaceDN w:val="0"/>
      <w:adjustRightInd w:val="0"/>
    </w:pPr>
    <w:rPr>
      <w:rFonts w:ascii="細明體_HKSCS" w:eastAsia="細明體_HKSCS" w:hAnsi="Times New Roman" w:cs="細明體_HKSCS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5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2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67</cp:revision>
  <cp:lastPrinted>2023-10-11T06:02:00Z</cp:lastPrinted>
  <dcterms:created xsi:type="dcterms:W3CDTF">2023-10-19T07:15:00Z</dcterms:created>
  <dcterms:modified xsi:type="dcterms:W3CDTF">2024-02-15T07:26:00Z</dcterms:modified>
</cp:coreProperties>
</file>